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96000" w14:textId="77777777" w:rsidR="00EF0C59" w:rsidRPr="00CE5171" w:rsidRDefault="00546A21" w:rsidP="00541A16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 w:val="28"/>
          <w:szCs w:val="24"/>
        </w:rPr>
      </w:pP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TITLE</w:t>
      </w:r>
      <w:r w:rsidR="00B41432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 / JUDUL</w:t>
      </w: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 </w:t>
      </w:r>
    </w:p>
    <w:p w14:paraId="5874C587" w14:textId="77777777" w:rsidR="00B41432" w:rsidRPr="00CE5171" w:rsidRDefault="00B41432" w:rsidP="00541A16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 w:val="28"/>
          <w:szCs w:val="24"/>
        </w:rPr>
      </w:pP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Lang</w:t>
      </w:r>
      <w:r w:rsidR="00FE6B27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uage: </w:t>
      </w:r>
      <w:r w:rsidR="00195617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  <w:lang w:val="en-ID"/>
        </w:rPr>
        <w:t>Bahasa Indonesia</w:t>
      </w:r>
      <w:r w:rsidR="00FE6B27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 </w:t>
      </w:r>
    </w:p>
    <w:p w14:paraId="12CAAA9B" w14:textId="77777777" w:rsidR="00AD7A18" w:rsidRPr="00CE5171" w:rsidRDefault="00AD7A18" w:rsidP="00541A16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 w:val="28"/>
          <w:szCs w:val="24"/>
        </w:rPr>
      </w:pP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Alignment: Center</w:t>
      </w:r>
    </w:p>
    <w:p w14:paraId="03FFB8A1" w14:textId="77777777" w:rsidR="00546A21" w:rsidRPr="00CE5171" w:rsidRDefault="00EF0C59" w:rsidP="00541A16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 w:val="28"/>
          <w:szCs w:val="24"/>
        </w:rPr>
      </w:pP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font: </w:t>
      </w:r>
      <w:r w:rsidR="004A7A6A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  <w:lang w:val="en-ID"/>
        </w:rPr>
        <w:t xml:space="preserve">Times New Roman </w:t>
      </w:r>
      <w:r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(</w:t>
      </w:r>
      <w:r w:rsidR="00FE6B27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12</w:t>
      </w:r>
      <w:r w:rsidR="00546A21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,</w:t>
      </w:r>
      <w:r w:rsidR="00B41432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 xml:space="preserve"> </w:t>
      </w:r>
      <w:r w:rsidR="00546A21" w:rsidRPr="00CE5171">
        <w:rPr>
          <w:rFonts w:asciiTheme="majorHAnsi" w:hAnsiTheme="majorHAnsi" w:cs="Arial"/>
          <w:b/>
          <w:color w:val="0D0D0D" w:themeColor="text1" w:themeTint="F2"/>
          <w:sz w:val="28"/>
          <w:szCs w:val="24"/>
        </w:rPr>
        <w:t>bold)</w:t>
      </w:r>
    </w:p>
    <w:p w14:paraId="045AB46F" w14:textId="77777777" w:rsidR="00541A16" w:rsidRPr="00CE5171" w:rsidRDefault="00541A16" w:rsidP="00541A16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 w:val="28"/>
          <w:szCs w:val="24"/>
        </w:rPr>
      </w:pPr>
    </w:p>
    <w:p w14:paraId="26C8C5CA" w14:textId="77777777" w:rsidR="00541A16" w:rsidRPr="00CE5171" w:rsidRDefault="00541A16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</w:p>
    <w:p w14:paraId="7F58AA73" w14:textId="77777777" w:rsidR="00B41432" w:rsidRPr="00CE5171" w:rsidRDefault="006C6998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Author </w:t>
      </w:r>
      <w:r w:rsidR="00B41432" w:rsidRPr="00CE5171">
        <w:rPr>
          <w:rFonts w:asciiTheme="majorHAnsi" w:hAnsiTheme="majorHAnsi"/>
          <w:b/>
          <w:color w:val="0D0D0D" w:themeColor="text1" w:themeTint="F2"/>
          <w:szCs w:val="24"/>
        </w:rPr>
        <w:t>list:</w:t>
      </w:r>
    </w:p>
    <w:p w14:paraId="078FF657" w14:textId="680845F0" w:rsidR="006C6998" w:rsidRPr="00CF3253" w:rsidRDefault="006C6998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  <w:lang w:val="en-US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alignment center, font: </w:t>
      </w:r>
      <w:r w:rsidR="000706C6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 new roman</w:t>
      </w:r>
      <w:r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 (12</w:t>
      </w:r>
      <w:r w:rsidR="00CF3253">
        <w:rPr>
          <w:rFonts w:asciiTheme="majorHAnsi" w:hAnsiTheme="majorHAnsi"/>
          <w:b/>
          <w:color w:val="0D0D0D" w:themeColor="text1" w:themeTint="F2"/>
          <w:szCs w:val="24"/>
          <w:lang w:val="en-US"/>
        </w:rPr>
        <w:t>)</w:t>
      </w:r>
    </w:p>
    <w:p w14:paraId="38EA251F" w14:textId="77777777" w:rsidR="006C6998" w:rsidRPr="00CE5171" w:rsidRDefault="006C6998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Example: </w:t>
      </w:r>
    </w:p>
    <w:p w14:paraId="099EF4FA" w14:textId="375E1568" w:rsidR="00541A16" w:rsidRPr="00CF3253" w:rsidRDefault="004A7A6A" w:rsidP="00541A16">
      <w:pPr>
        <w:spacing w:line="240" w:lineRule="auto"/>
        <w:jc w:val="center"/>
        <w:rPr>
          <w:rFonts w:asciiTheme="majorHAnsi" w:hAnsiTheme="majorHAnsi"/>
          <w:bCs/>
          <w:color w:val="0D0D0D" w:themeColor="text1" w:themeTint="F2"/>
          <w:szCs w:val="24"/>
          <w:lang w:val="en-ID"/>
        </w:rPr>
      </w:pPr>
      <w:r w:rsidRPr="00CF3253">
        <w:rPr>
          <w:rFonts w:asciiTheme="majorHAnsi" w:hAnsiTheme="majorHAnsi"/>
          <w:bCs/>
          <w:color w:val="0D0D0D" w:themeColor="text1" w:themeTint="F2"/>
          <w:szCs w:val="24"/>
          <w:lang w:val="en-US"/>
        </w:rPr>
        <w:t>Wahyu Widodo</w:t>
      </w:r>
      <w:r w:rsidR="00EB33BF" w:rsidRPr="00CF3253">
        <w:rPr>
          <w:rFonts w:asciiTheme="majorHAnsi" w:hAnsiTheme="majorHAnsi"/>
          <w:bCs/>
          <w:color w:val="0D0D0D" w:themeColor="text1" w:themeTint="F2"/>
          <w:szCs w:val="24"/>
          <w:vertAlign w:val="superscript"/>
          <w:lang w:val="en-US"/>
        </w:rPr>
        <w:t>1</w:t>
      </w:r>
      <w:r w:rsidR="00541A16" w:rsidRPr="00CF3253">
        <w:rPr>
          <w:rFonts w:asciiTheme="majorHAnsi" w:hAnsiTheme="majorHAnsi"/>
          <w:bCs/>
          <w:color w:val="0D0D0D" w:themeColor="text1" w:themeTint="F2"/>
          <w:szCs w:val="24"/>
        </w:rPr>
        <w:t xml:space="preserve">, </w:t>
      </w:r>
      <w:r w:rsidRPr="00CF3253">
        <w:rPr>
          <w:rFonts w:asciiTheme="majorHAnsi" w:hAnsiTheme="majorHAnsi"/>
          <w:bCs/>
          <w:color w:val="0D0D0D" w:themeColor="text1" w:themeTint="F2"/>
          <w:szCs w:val="24"/>
        </w:rPr>
        <w:t>Ro</w:t>
      </w:r>
      <w:r w:rsidR="00541A16" w:rsidRPr="00CF3253">
        <w:rPr>
          <w:rFonts w:asciiTheme="majorHAnsi" w:hAnsiTheme="majorHAnsi"/>
          <w:bCs/>
          <w:color w:val="0D0D0D" w:themeColor="text1" w:themeTint="F2"/>
          <w:szCs w:val="24"/>
        </w:rPr>
        <w:t>hayati</w:t>
      </w:r>
      <w:r w:rsidR="00541A16" w:rsidRPr="00CF3253">
        <w:rPr>
          <w:rFonts w:asciiTheme="majorHAnsi" w:hAnsiTheme="majorHAnsi"/>
          <w:bCs/>
          <w:color w:val="0D0D0D" w:themeColor="text1" w:themeTint="F2"/>
          <w:szCs w:val="24"/>
          <w:vertAlign w:val="superscript"/>
        </w:rPr>
        <w:t>2</w:t>
      </w:r>
      <w:r w:rsidRPr="00CF3253">
        <w:rPr>
          <w:rFonts w:asciiTheme="majorHAnsi" w:hAnsiTheme="majorHAnsi"/>
          <w:bCs/>
          <w:color w:val="0D0D0D" w:themeColor="text1" w:themeTint="F2"/>
          <w:szCs w:val="24"/>
        </w:rPr>
        <w:t>, Mugihartadi</w:t>
      </w:r>
      <w:r w:rsidR="00EB33BF" w:rsidRPr="00CF3253">
        <w:rPr>
          <w:rFonts w:asciiTheme="majorHAnsi" w:hAnsiTheme="majorHAnsi"/>
          <w:bCs/>
          <w:color w:val="0D0D0D" w:themeColor="text1" w:themeTint="F2"/>
          <w:szCs w:val="24"/>
          <w:vertAlign w:val="superscript"/>
          <w:lang w:val="en-ID"/>
        </w:rPr>
        <w:t>3</w:t>
      </w:r>
    </w:p>
    <w:p w14:paraId="3228BEB6" w14:textId="77777777" w:rsidR="00B41432" w:rsidRPr="00CE5171" w:rsidRDefault="00B41432" w:rsidP="006C6998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</w:rPr>
      </w:pPr>
    </w:p>
    <w:p w14:paraId="6029262E" w14:textId="77777777" w:rsidR="006C6998" w:rsidRPr="00CE5171" w:rsidRDefault="006C6998" w:rsidP="006C6998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Affiliation alignment center, font: </w:t>
      </w:r>
      <w:r w:rsidR="004A7A6A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4A7A6A" w:rsidRPr="00CE5171">
        <w:rPr>
          <w:rFonts w:asciiTheme="majorHAnsi" w:hAnsiTheme="majorHAnsi"/>
          <w:color w:val="0D0D0D" w:themeColor="text1" w:themeTint="F2"/>
          <w:szCs w:val="24"/>
        </w:rPr>
        <w:t xml:space="preserve"> (12</w:t>
      </w:r>
      <w:r w:rsidRPr="00CE5171">
        <w:rPr>
          <w:rFonts w:asciiTheme="majorHAnsi" w:hAnsiTheme="majorHAnsi"/>
          <w:color w:val="0D0D0D" w:themeColor="text1" w:themeTint="F2"/>
          <w:szCs w:val="24"/>
        </w:rPr>
        <w:t>)</w:t>
      </w:r>
    </w:p>
    <w:p w14:paraId="25AA994A" w14:textId="77777777" w:rsidR="006C6998" w:rsidRPr="00CE5171" w:rsidRDefault="006C6998" w:rsidP="00541A16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</w:rPr>
      </w:pPr>
      <w:r w:rsidRPr="00CE5171">
        <w:rPr>
          <w:rFonts w:asciiTheme="majorHAnsi" w:hAnsiTheme="majorHAnsi"/>
          <w:color w:val="0D0D0D" w:themeColor="text1" w:themeTint="F2"/>
          <w:szCs w:val="24"/>
        </w:rPr>
        <w:t>Example:</w:t>
      </w:r>
    </w:p>
    <w:p w14:paraId="1CC778E9" w14:textId="77777777" w:rsidR="00541A16" w:rsidRPr="00CE5171" w:rsidRDefault="00DF6D0A" w:rsidP="00541A16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  <w:lang w:val="en-US"/>
        </w:rPr>
      </w:pPr>
      <w:r w:rsidRPr="00CE5171">
        <w:rPr>
          <w:rFonts w:asciiTheme="majorHAnsi" w:hAnsiTheme="majorHAnsi"/>
          <w:color w:val="0D0D0D" w:themeColor="text1" w:themeTint="F2"/>
          <w:szCs w:val="24"/>
          <w:vertAlign w:val="superscript"/>
        </w:rPr>
        <w:t>1</w:t>
      </w:r>
      <w:r w:rsidR="00541A16" w:rsidRPr="00CE5171">
        <w:rPr>
          <w:rFonts w:asciiTheme="majorHAnsi" w:hAnsiTheme="majorHAnsi"/>
          <w:color w:val="0D0D0D" w:themeColor="text1" w:themeTint="F2"/>
          <w:szCs w:val="24"/>
          <w:vertAlign w:val="superscript"/>
        </w:rPr>
        <w:t xml:space="preserve">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Akademi</w:t>
      </w:r>
      <w:proofErr w:type="spellEnd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 xml:space="preserve">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Keperawatan</w:t>
      </w:r>
      <w:proofErr w:type="spellEnd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 xml:space="preserve">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Pemerintah</w:t>
      </w:r>
      <w:proofErr w:type="spellEnd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 xml:space="preserve">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Kab</w:t>
      </w:r>
      <w:proofErr w:type="spellEnd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 xml:space="preserve">.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Purworejo</w:t>
      </w:r>
      <w:proofErr w:type="spellEnd"/>
    </w:p>
    <w:p w14:paraId="2B7651FF" w14:textId="77777777" w:rsidR="00541A16" w:rsidRPr="00CE5171" w:rsidRDefault="00541A16" w:rsidP="00541A16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  <w:vertAlign w:val="superscript"/>
          <w:lang w:val="en-US"/>
        </w:rPr>
      </w:pPr>
      <w:r w:rsidRPr="00CE5171">
        <w:rPr>
          <w:rFonts w:asciiTheme="majorHAnsi" w:hAnsiTheme="majorHAnsi"/>
          <w:color w:val="0D0D0D" w:themeColor="text1" w:themeTint="F2"/>
          <w:szCs w:val="24"/>
          <w:vertAlign w:val="superscript"/>
        </w:rPr>
        <w:t xml:space="preserve">2 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Rumah Sakit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Umum</w:t>
      </w:r>
      <w:proofErr w:type="spellEnd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 xml:space="preserve"> Daerah </w:t>
      </w:r>
      <w:proofErr w:type="spellStart"/>
      <w:r w:rsidR="004A7A6A" w:rsidRPr="00CE5171">
        <w:rPr>
          <w:rFonts w:asciiTheme="majorHAnsi" w:hAnsiTheme="majorHAnsi"/>
          <w:color w:val="0D0D0D" w:themeColor="text1" w:themeTint="F2"/>
          <w:szCs w:val="24"/>
          <w:lang w:val="en-US"/>
        </w:rPr>
        <w:t>Prembun</w:t>
      </w:r>
      <w:proofErr w:type="spellEnd"/>
    </w:p>
    <w:p w14:paraId="753464D2" w14:textId="77777777" w:rsidR="00541A16" w:rsidRPr="00CE5171" w:rsidRDefault="00541A16" w:rsidP="00541A16">
      <w:pPr>
        <w:spacing w:line="240" w:lineRule="auto"/>
        <w:jc w:val="both"/>
        <w:rPr>
          <w:rFonts w:asciiTheme="majorHAnsi" w:hAnsiTheme="majorHAnsi"/>
          <w:color w:val="0D0D0D" w:themeColor="text1" w:themeTint="F2"/>
          <w:szCs w:val="24"/>
        </w:rPr>
      </w:pPr>
    </w:p>
    <w:p w14:paraId="760CCD8A" w14:textId="77777777" w:rsidR="00683A8B" w:rsidRPr="00CE5171" w:rsidRDefault="00B11685" w:rsidP="00B11685">
      <w:pPr>
        <w:spacing w:line="240" w:lineRule="auto"/>
        <w:jc w:val="center"/>
        <w:rPr>
          <w:rFonts w:asciiTheme="majorHAnsi" w:hAnsiTheme="majorHAnsi" w:cs="Arial"/>
          <w:color w:val="0D0D0D" w:themeColor="text1" w:themeTint="F2"/>
          <w:szCs w:val="24"/>
        </w:rPr>
      </w:pPr>
      <w:r w:rsidRPr="00CE5171">
        <w:rPr>
          <w:rFonts w:asciiTheme="majorHAnsi" w:hAnsiTheme="majorHAnsi" w:cs="Arial"/>
          <w:color w:val="0D0D0D" w:themeColor="text1" w:themeTint="F2"/>
          <w:szCs w:val="24"/>
        </w:rPr>
        <w:t xml:space="preserve">Corresponding Email: </w:t>
      </w:r>
    </w:p>
    <w:p w14:paraId="64360DB5" w14:textId="77777777" w:rsidR="00B11685" w:rsidRPr="00CE5171" w:rsidRDefault="00B11685" w:rsidP="00B11685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alignment center, font: </w:t>
      </w:r>
      <w:r w:rsidR="004A7A6A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0706C6"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 </w:t>
      </w:r>
      <w:r w:rsidR="004A7A6A" w:rsidRPr="00CE5171">
        <w:rPr>
          <w:rFonts w:asciiTheme="majorHAnsi" w:hAnsiTheme="majorHAnsi"/>
          <w:color w:val="0D0D0D" w:themeColor="text1" w:themeTint="F2"/>
          <w:szCs w:val="24"/>
        </w:rPr>
        <w:t>(12</w:t>
      </w:r>
      <w:r w:rsidRPr="00CE5171">
        <w:rPr>
          <w:rFonts w:asciiTheme="majorHAnsi" w:hAnsiTheme="majorHAnsi"/>
          <w:color w:val="0D0D0D" w:themeColor="text1" w:themeTint="F2"/>
          <w:szCs w:val="24"/>
        </w:rPr>
        <w:t>)</w:t>
      </w:r>
    </w:p>
    <w:p w14:paraId="08B8CC39" w14:textId="77777777" w:rsidR="00B11685" w:rsidRPr="00CE5171" w:rsidRDefault="00B11685" w:rsidP="00B11685">
      <w:pPr>
        <w:spacing w:line="240" w:lineRule="auto"/>
        <w:jc w:val="center"/>
        <w:rPr>
          <w:rFonts w:asciiTheme="majorHAnsi" w:hAnsiTheme="majorHAnsi" w:cs="Arial"/>
          <w:color w:val="0D0D0D" w:themeColor="text1" w:themeTint="F2"/>
          <w:szCs w:val="24"/>
        </w:rPr>
      </w:pPr>
      <w:r w:rsidRPr="00CE5171">
        <w:rPr>
          <w:rFonts w:asciiTheme="majorHAnsi" w:hAnsiTheme="majorHAnsi" w:cs="Arial"/>
          <w:color w:val="0D0D0D" w:themeColor="text1" w:themeTint="F2"/>
          <w:szCs w:val="24"/>
        </w:rPr>
        <w:t>Example:</w:t>
      </w:r>
    </w:p>
    <w:p w14:paraId="347F56AA" w14:textId="77777777" w:rsidR="00B11685" w:rsidRPr="00CE5171" w:rsidRDefault="00B11685" w:rsidP="00B11685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</w:rPr>
      </w:pPr>
      <w:r w:rsidRPr="00CE5171">
        <w:rPr>
          <w:rFonts w:asciiTheme="majorHAnsi" w:hAnsiTheme="majorHAnsi" w:cs="Arial"/>
          <w:color w:val="0D0D0D" w:themeColor="text1" w:themeTint="F2"/>
          <w:szCs w:val="24"/>
        </w:rPr>
        <w:t xml:space="preserve">Corresponding author: </w:t>
      </w:r>
      <w:r w:rsidR="004A7A6A" w:rsidRPr="00CE5171">
        <w:rPr>
          <w:color w:val="0D0D0D" w:themeColor="text1" w:themeTint="F2"/>
          <w:szCs w:val="24"/>
        </w:rPr>
        <w:t>wahyumkepwidodo@gmail.com</w:t>
      </w:r>
    </w:p>
    <w:p w14:paraId="142C74D4" w14:textId="77777777" w:rsidR="00B11685" w:rsidRPr="00CE5171" w:rsidRDefault="00B11685" w:rsidP="00541A16">
      <w:pPr>
        <w:spacing w:line="240" w:lineRule="auto"/>
        <w:jc w:val="center"/>
        <w:rPr>
          <w:rFonts w:asciiTheme="majorHAnsi" w:hAnsiTheme="majorHAnsi" w:cs="Arial"/>
          <w:b/>
          <w:bCs/>
          <w:color w:val="0D0D0D" w:themeColor="text1" w:themeTint="F2"/>
          <w:szCs w:val="24"/>
        </w:rPr>
      </w:pPr>
    </w:p>
    <w:p w14:paraId="088A9DEB" w14:textId="426C1412" w:rsidR="00541A16" w:rsidRPr="00CE5171" w:rsidRDefault="00CF3253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 w:cs="Arial"/>
          <w:b/>
          <w:bCs/>
          <w:color w:val="0D0D0D" w:themeColor="text1" w:themeTint="F2"/>
          <w:szCs w:val="24"/>
        </w:rPr>
        <w:t>ABSTRAK</w:t>
      </w:r>
    </w:p>
    <w:p w14:paraId="48D8FCFD" w14:textId="77777777" w:rsidR="006C6998" w:rsidRPr="00CE5171" w:rsidRDefault="006C6998" w:rsidP="00541A16">
      <w:pPr>
        <w:spacing w:line="240" w:lineRule="auto"/>
        <w:jc w:val="center"/>
        <w:rPr>
          <w:rFonts w:asciiTheme="majorHAnsi" w:hAnsiTheme="majorHAnsi"/>
          <w:color w:val="0D0D0D" w:themeColor="text1" w:themeTint="F2"/>
          <w:szCs w:val="24"/>
        </w:rPr>
      </w:pPr>
    </w:p>
    <w:p w14:paraId="476E4DBA" w14:textId="77777777" w:rsidR="00541A16" w:rsidRPr="00CE5171" w:rsidRDefault="00B11685" w:rsidP="00541A16">
      <w:pPr>
        <w:spacing w:line="240" w:lineRule="auto"/>
        <w:jc w:val="center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Language: </w:t>
      </w:r>
      <w:r w:rsidR="00195617" w:rsidRPr="00CE5171">
        <w:rPr>
          <w:rFonts w:asciiTheme="majorHAnsi" w:hAnsiTheme="majorHAnsi"/>
          <w:color w:val="0D0D0D" w:themeColor="text1" w:themeTint="F2"/>
          <w:szCs w:val="24"/>
          <w:lang w:val="en-ID"/>
        </w:rPr>
        <w:t xml:space="preserve">Indonesia &amp; 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English, </w:t>
      </w:r>
      <w:r w:rsidR="006C6998" w:rsidRPr="00CE5171">
        <w:rPr>
          <w:rFonts w:asciiTheme="majorHAnsi" w:hAnsiTheme="majorHAnsi"/>
          <w:color w:val="0D0D0D" w:themeColor="text1" w:themeTint="F2"/>
          <w:szCs w:val="24"/>
        </w:rPr>
        <w:t xml:space="preserve">alignment: justify, font: </w:t>
      </w:r>
      <w:r w:rsidR="004A7A6A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0706C6"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 </w:t>
      </w:r>
      <w:r w:rsidR="004A7A6A" w:rsidRPr="00CE5171">
        <w:rPr>
          <w:rFonts w:asciiTheme="majorHAnsi" w:hAnsiTheme="majorHAnsi"/>
          <w:color w:val="0D0D0D" w:themeColor="text1" w:themeTint="F2"/>
          <w:szCs w:val="24"/>
        </w:rPr>
        <w:t>(12</w:t>
      </w:r>
      <w:r w:rsidR="006C6998" w:rsidRPr="00CE5171">
        <w:rPr>
          <w:rFonts w:asciiTheme="majorHAnsi" w:hAnsiTheme="majorHAnsi"/>
          <w:color w:val="0D0D0D" w:themeColor="text1" w:themeTint="F2"/>
          <w:szCs w:val="24"/>
        </w:rPr>
        <w:t>), max: 250 words</w:t>
      </w:r>
    </w:p>
    <w:p w14:paraId="6DA8ADE9" w14:textId="77777777" w:rsidR="006C6998" w:rsidRPr="00CE5171" w:rsidRDefault="006C6998" w:rsidP="00541A16">
      <w:pPr>
        <w:spacing w:line="240" w:lineRule="auto"/>
        <w:jc w:val="both"/>
        <w:rPr>
          <w:rFonts w:asciiTheme="majorHAnsi" w:hAnsiTheme="majorHAnsi" w:cs="Arial"/>
          <w:color w:val="0D0D0D" w:themeColor="text1" w:themeTint="F2"/>
          <w:szCs w:val="24"/>
        </w:rPr>
      </w:pPr>
    </w:p>
    <w:p w14:paraId="7B24BF93" w14:textId="77777777" w:rsidR="00541A16" w:rsidRPr="00CE5171" w:rsidRDefault="006C6998" w:rsidP="00541A16">
      <w:pPr>
        <w:spacing w:line="240" w:lineRule="auto"/>
        <w:jc w:val="both"/>
        <w:rPr>
          <w:rFonts w:asciiTheme="majorHAnsi" w:hAnsiTheme="majorHAnsi" w:cs="Arial"/>
          <w:color w:val="0D0D0D" w:themeColor="text1" w:themeTint="F2"/>
          <w:szCs w:val="24"/>
        </w:rPr>
      </w:pPr>
      <w:r w:rsidRPr="00CE5171">
        <w:rPr>
          <w:rFonts w:asciiTheme="majorHAnsi" w:hAnsiTheme="majorHAnsi" w:cs="Arial"/>
          <w:color w:val="0D0D0D" w:themeColor="text1" w:themeTint="F2"/>
          <w:szCs w:val="24"/>
        </w:rPr>
        <w:t>Key</w:t>
      </w:r>
      <w:r w:rsidR="00541A16" w:rsidRPr="00CE5171">
        <w:rPr>
          <w:rFonts w:asciiTheme="majorHAnsi" w:hAnsiTheme="majorHAnsi" w:cs="Arial"/>
          <w:color w:val="0D0D0D" w:themeColor="text1" w:themeTint="F2"/>
          <w:szCs w:val="24"/>
        </w:rPr>
        <w:t xml:space="preserve">words: 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alignment: justify, font: </w:t>
      </w:r>
      <w:r w:rsidR="000706C6" w:rsidRPr="00CE5171">
        <w:rPr>
          <w:rFonts w:asciiTheme="majorHAnsi" w:hAnsiTheme="majorHAnsi"/>
          <w:color w:val="0D0D0D" w:themeColor="text1" w:themeTint="F2"/>
          <w:szCs w:val="24"/>
          <w:lang w:val="en-ID"/>
        </w:rPr>
        <w:t>time new roman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 </w:t>
      </w:r>
      <w:r w:rsidR="000706C6" w:rsidRPr="00CE5171">
        <w:rPr>
          <w:rFonts w:asciiTheme="majorHAnsi" w:hAnsiTheme="majorHAnsi"/>
          <w:color w:val="0D0D0D" w:themeColor="text1" w:themeTint="F2"/>
          <w:szCs w:val="24"/>
        </w:rPr>
        <w:t>(10</w:t>
      </w:r>
      <w:r w:rsidRPr="00CE5171">
        <w:rPr>
          <w:rFonts w:asciiTheme="majorHAnsi" w:hAnsiTheme="majorHAnsi"/>
          <w:color w:val="0D0D0D" w:themeColor="text1" w:themeTint="F2"/>
          <w:szCs w:val="24"/>
        </w:rPr>
        <w:t>)</w:t>
      </w:r>
      <w:r w:rsidR="00B11685" w:rsidRPr="00CE5171">
        <w:rPr>
          <w:rFonts w:asciiTheme="majorHAnsi" w:hAnsiTheme="majorHAnsi"/>
          <w:color w:val="0D0D0D" w:themeColor="text1" w:themeTint="F2"/>
          <w:szCs w:val="24"/>
        </w:rPr>
        <w:t>,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 </w:t>
      </w:r>
      <w:r w:rsidR="00B11685" w:rsidRPr="00CE5171">
        <w:rPr>
          <w:rFonts w:asciiTheme="majorHAnsi" w:hAnsiTheme="majorHAnsi"/>
          <w:color w:val="0D0D0D" w:themeColor="text1" w:themeTint="F2"/>
          <w:szCs w:val="24"/>
        </w:rPr>
        <w:t>3-5</w:t>
      </w:r>
      <w:r w:rsidRPr="00CE5171">
        <w:rPr>
          <w:rFonts w:asciiTheme="majorHAnsi" w:hAnsiTheme="majorHAnsi"/>
          <w:color w:val="0D0D0D" w:themeColor="text1" w:themeTint="F2"/>
          <w:szCs w:val="24"/>
        </w:rPr>
        <w:t xml:space="preserve"> words</w:t>
      </w:r>
    </w:p>
    <w:p w14:paraId="4BD65506" w14:textId="77777777" w:rsidR="00541A16" w:rsidRPr="00CE5171" w:rsidRDefault="00541A16" w:rsidP="003E0F5A">
      <w:pPr>
        <w:spacing w:line="240" w:lineRule="auto"/>
        <w:jc w:val="both"/>
        <w:rPr>
          <w:rFonts w:asciiTheme="majorHAnsi" w:hAnsiTheme="majorHAnsi" w:cs="Arial"/>
          <w:b/>
          <w:color w:val="0D0D0D" w:themeColor="text1" w:themeTint="F2"/>
          <w:szCs w:val="24"/>
        </w:rPr>
      </w:pPr>
    </w:p>
    <w:p w14:paraId="7888B34C" w14:textId="77777777" w:rsidR="00B11685" w:rsidRPr="00CE5171" w:rsidRDefault="00B41432" w:rsidP="00B41432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 w:cs="Arial"/>
          <w:b/>
          <w:color w:val="0D0D0D" w:themeColor="text1" w:themeTint="F2"/>
          <w:szCs w:val="24"/>
          <w:u w:val="single"/>
        </w:rPr>
        <w:t>CATATAN:</w:t>
      </w:r>
    </w:p>
    <w:p w14:paraId="2F536EEF" w14:textId="77777777" w:rsidR="00B41432" w:rsidRPr="00CE5171" w:rsidRDefault="00B41432" w:rsidP="00B41432">
      <w:pPr>
        <w:spacing w:line="240" w:lineRule="auto"/>
        <w:jc w:val="center"/>
        <w:rPr>
          <w:rFonts w:asciiTheme="majorHAnsi" w:hAnsiTheme="majorHAnsi" w:cs="Arial"/>
          <w:b/>
          <w:color w:val="0D0D0D" w:themeColor="text1" w:themeTint="F2"/>
          <w:szCs w:val="24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2071"/>
      </w:tblGrid>
      <w:tr w:rsidR="00CE5171" w:rsidRPr="00CE5171" w14:paraId="49A2E099" w14:textId="77777777" w:rsidTr="00B41432">
        <w:trPr>
          <w:jc w:val="center"/>
        </w:trPr>
        <w:tc>
          <w:tcPr>
            <w:tcW w:w="5245" w:type="dxa"/>
          </w:tcPr>
          <w:p w14:paraId="2ED39846" w14:textId="77777777" w:rsidR="00B11685" w:rsidRPr="00CE5171" w:rsidRDefault="00B11685" w:rsidP="00B11685">
            <w:pPr>
              <w:jc w:val="center"/>
              <w:rPr>
                <w:rFonts w:asciiTheme="majorHAnsi" w:hAnsiTheme="majorHAnsi" w:cs="Arial"/>
                <w:b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b/>
                <w:color w:val="0D0D0D" w:themeColor="text1" w:themeTint="F2"/>
                <w:szCs w:val="24"/>
                <w:lang w:val="id-ID"/>
              </w:rPr>
              <w:t>Isi Manuskrip</w:t>
            </w:r>
          </w:p>
        </w:tc>
        <w:tc>
          <w:tcPr>
            <w:tcW w:w="2071" w:type="dxa"/>
          </w:tcPr>
          <w:p w14:paraId="068579EB" w14:textId="77777777" w:rsidR="00B11685" w:rsidRPr="00CE5171" w:rsidRDefault="00B11685" w:rsidP="00B11685">
            <w:pPr>
              <w:jc w:val="center"/>
              <w:rPr>
                <w:rFonts w:asciiTheme="majorHAnsi" w:hAnsiTheme="majorHAnsi" w:cs="Arial"/>
                <w:b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b/>
                <w:color w:val="0D0D0D" w:themeColor="text1" w:themeTint="F2"/>
                <w:szCs w:val="24"/>
                <w:lang w:val="id-ID"/>
              </w:rPr>
              <w:t>Proporsi</w:t>
            </w:r>
          </w:p>
        </w:tc>
      </w:tr>
      <w:tr w:rsidR="00CE5171" w:rsidRPr="00CE5171" w14:paraId="521344DE" w14:textId="77777777" w:rsidTr="00B41432">
        <w:trPr>
          <w:jc w:val="center"/>
        </w:trPr>
        <w:tc>
          <w:tcPr>
            <w:tcW w:w="5245" w:type="dxa"/>
          </w:tcPr>
          <w:p w14:paraId="088F1837" w14:textId="77777777" w:rsidR="00B11685" w:rsidRPr="00CE5171" w:rsidRDefault="004A7A6A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proofErr w:type="spellStart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Latar</w:t>
            </w:r>
            <w:proofErr w:type="spellEnd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Belakang</w:t>
            </w:r>
            <w:proofErr w:type="spellEnd"/>
          </w:p>
        </w:tc>
        <w:tc>
          <w:tcPr>
            <w:tcW w:w="2071" w:type="dxa"/>
          </w:tcPr>
          <w:p w14:paraId="74A0A628" w14:textId="77777777" w:rsidR="00B11685" w:rsidRPr="00CE5171" w:rsidRDefault="00B11685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10%</w:t>
            </w:r>
          </w:p>
        </w:tc>
      </w:tr>
      <w:tr w:rsidR="00CE5171" w:rsidRPr="00CE5171" w14:paraId="15B489C4" w14:textId="77777777" w:rsidTr="00B41432">
        <w:trPr>
          <w:jc w:val="center"/>
        </w:trPr>
        <w:tc>
          <w:tcPr>
            <w:tcW w:w="5245" w:type="dxa"/>
          </w:tcPr>
          <w:p w14:paraId="4845C7B3" w14:textId="77777777" w:rsidR="00B11685" w:rsidRPr="00CE5171" w:rsidRDefault="00B11685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Metode</w:t>
            </w:r>
          </w:p>
        </w:tc>
        <w:tc>
          <w:tcPr>
            <w:tcW w:w="2071" w:type="dxa"/>
          </w:tcPr>
          <w:p w14:paraId="380AE9B5" w14:textId="77777777" w:rsidR="00B11685" w:rsidRPr="00CE5171" w:rsidRDefault="00B11685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15%</w:t>
            </w:r>
          </w:p>
        </w:tc>
      </w:tr>
      <w:tr w:rsidR="00CE5171" w:rsidRPr="00CE5171" w14:paraId="2103FC34" w14:textId="77777777" w:rsidTr="00B41432">
        <w:trPr>
          <w:jc w:val="center"/>
        </w:trPr>
        <w:tc>
          <w:tcPr>
            <w:tcW w:w="5245" w:type="dxa"/>
          </w:tcPr>
          <w:p w14:paraId="4A15E2D8" w14:textId="77777777" w:rsidR="00B11685" w:rsidRPr="00CE5171" w:rsidRDefault="00B11685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Hasil</w:t>
            </w:r>
          </w:p>
        </w:tc>
        <w:tc>
          <w:tcPr>
            <w:tcW w:w="2071" w:type="dxa"/>
          </w:tcPr>
          <w:p w14:paraId="44AC4C9D" w14:textId="77777777" w:rsidR="00B11685" w:rsidRPr="00CE5171" w:rsidRDefault="00257D1E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30</w:t>
            </w:r>
            <w:r w:rsidR="00B11685"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%</w:t>
            </w:r>
          </w:p>
        </w:tc>
      </w:tr>
      <w:tr w:rsidR="00CE5171" w:rsidRPr="00CE5171" w14:paraId="67C15A26" w14:textId="77777777" w:rsidTr="00B41432">
        <w:trPr>
          <w:jc w:val="center"/>
        </w:trPr>
        <w:tc>
          <w:tcPr>
            <w:tcW w:w="5245" w:type="dxa"/>
          </w:tcPr>
          <w:p w14:paraId="30EF1036" w14:textId="77777777" w:rsidR="00B11685" w:rsidRPr="00CE5171" w:rsidRDefault="00B11685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Pembahasan</w:t>
            </w:r>
          </w:p>
        </w:tc>
        <w:tc>
          <w:tcPr>
            <w:tcW w:w="2071" w:type="dxa"/>
          </w:tcPr>
          <w:p w14:paraId="5E4DBFBB" w14:textId="77777777" w:rsidR="00B11685" w:rsidRPr="00CE5171" w:rsidRDefault="00B11685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35%</w:t>
            </w:r>
          </w:p>
        </w:tc>
      </w:tr>
      <w:tr w:rsidR="00CE5171" w:rsidRPr="00CE5171" w14:paraId="2F51F8CF" w14:textId="77777777" w:rsidTr="00B41432">
        <w:trPr>
          <w:jc w:val="center"/>
        </w:trPr>
        <w:tc>
          <w:tcPr>
            <w:tcW w:w="5245" w:type="dxa"/>
          </w:tcPr>
          <w:p w14:paraId="7FAC4F40" w14:textId="77777777" w:rsidR="000706C6" w:rsidRPr="00CE5171" w:rsidRDefault="004A7A6A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Kesimpulan</w:t>
            </w:r>
          </w:p>
        </w:tc>
        <w:tc>
          <w:tcPr>
            <w:tcW w:w="2071" w:type="dxa"/>
          </w:tcPr>
          <w:p w14:paraId="1069363A" w14:textId="77777777" w:rsidR="000706C6" w:rsidRPr="00CE5171" w:rsidRDefault="000706C6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1 %</w:t>
            </w:r>
          </w:p>
        </w:tc>
      </w:tr>
      <w:tr w:rsidR="00CE5171" w:rsidRPr="00CE5171" w14:paraId="5167EE0D" w14:textId="77777777" w:rsidTr="00B41432">
        <w:trPr>
          <w:jc w:val="center"/>
        </w:trPr>
        <w:tc>
          <w:tcPr>
            <w:tcW w:w="5245" w:type="dxa"/>
          </w:tcPr>
          <w:p w14:paraId="76C2D757" w14:textId="77777777" w:rsidR="00596B5B" w:rsidRPr="00CE5171" w:rsidRDefault="00596B5B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proofErr w:type="spellStart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Ucapan</w:t>
            </w:r>
            <w:proofErr w:type="spellEnd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 xml:space="preserve"> </w:t>
            </w:r>
            <w:proofErr w:type="spellStart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Terima</w:t>
            </w:r>
            <w:proofErr w:type="spellEnd"/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 xml:space="preserve"> Kasih</w:t>
            </w:r>
          </w:p>
        </w:tc>
        <w:tc>
          <w:tcPr>
            <w:tcW w:w="2071" w:type="dxa"/>
          </w:tcPr>
          <w:p w14:paraId="2BCC2303" w14:textId="77777777" w:rsidR="00596B5B" w:rsidRPr="00CE5171" w:rsidRDefault="00596B5B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1 %</w:t>
            </w:r>
          </w:p>
        </w:tc>
      </w:tr>
      <w:tr w:rsidR="00B41432" w:rsidRPr="00CE5171" w14:paraId="5265C40A" w14:textId="77777777" w:rsidTr="00B41432">
        <w:trPr>
          <w:jc w:val="center"/>
        </w:trPr>
        <w:tc>
          <w:tcPr>
            <w:tcW w:w="5245" w:type="dxa"/>
          </w:tcPr>
          <w:p w14:paraId="1B2438E6" w14:textId="77777777" w:rsidR="00B11685" w:rsidRPr="00CE5171" w:rsidRDefault="004A7A6A" w:rsidP="00707C48">
            <w:pPr>
              <w:jc w:val="both"/>
              <w:rPr>
                <w:rFonts w:asciiTheme="majorHAnsi" w:hAnsiTheme="majorHAnsi" w:cs="Arial"/>
                <w:color w:val="0D0D0D" w:themeColor="text1" w:themeTint="F2"/>
                <w:szCs w:val="24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Daftar Pustaka</w:t>
            </w:r>
          </w:p>
        </w:tc>
        <w:tc>
          <w:tcPr>
            <w:tcW w:w="2071" w:type="dxa"/>
          </w:tcPr>
          <w:p w14:paraId="57A790AB" w14:textId="77777777" w:rsidR="00B11685" w:rsidRPr="00CE5171" w:rsidRDefault="00596B5B" w:rsidP="00B11685">
            <w:pPr>
              <w:jc w:val="center"/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</w:pPr>
            <w:r w:rsidRPr="00CE5171">
              <w:rPr>
                <w:rFonts w:asciiTheme="majorHAnsi" w:hAnsiTheme="majorHAnsi" w:cs="Arial"/>
                <w:color w:val="0D0D0D" w:themeColor="text1" w:themeTint="F2"/>
                <w:szCs w:val="24"/>
              </w:rPr>
              <w:t>8</w:t>
            </w:r>
            <w:r w:rsidR="000706C6"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 xml:space="preserve"> </w:t>
            </w:r>
            <w:r w:rsidR="00B11685" w:rsidRPr="00CE5171">
              <w:rPr>
                <w:rFonts w:asciiTheme="majorHAnsi" w:hAnsiTheme="majorHAnsi" w:cs="Arial"/>
                <w:color w:val="0D0D0D" w:themeColor="text1" w:themeTint="F2"/>
                <w:szCs w:val="24"/>
                <w:lang w:val="id-ID"/>
              </w:rPr>
              <w:t>%</w:t>
            </w:r>
          </w:p>
        </w:tc>
      </w:tr>
    </w:tbl>
    <w:p w14:paraId="251E9E42" w14:textId="77777777" w:rsidR="00B11685" w:rsidRPr="00CE5171" w:rsidRDefault="00B11685" w:rsidP="00B11685">
      <w:pPr>
        <w:spacing w:line="240" w:lineRule="auto"/>
        <w:jc w:val="both"/>
        <w:rPr>
          <w:rFonts w:asciiTheme="majorHAnsi" w:hAnsiTheme="majorHAnsi" w:cs="Arial"/>
          <w:color w:val="0D0D0D" w:themeColor="text1" w:themeTint="F2"/>
          <w:szCs w:val="24"/>
        </w:rPr>
      </w:pPr>
    </w:p>
    <w:p w14:paraId="22AA0FA9" w14:textId="1E3A977F" w:rsidR="00541A16" w:rsidRPr="00CE5171" w:rsidRDefault="00E83573" w:rsidP="00541A16">
      <w:pPr>
        <w:spacing w:after="100" w:afterAutospacing="1" w:line="240" w:lineRule="auto"/>
        <w:rPr>
          <w:rFonts w:asciiTheme="majorHAnsi" w:hAnsiTheme="majorHAnsi"/>
          <w:b/>
          <w:color w:val="0D0D0D" w:themeColor="text1" w:themeTint="F2"/>
          <w:szCs w:val="24"/>
          <w:lang w:val="en-US"/>
        </w:rPr>
      </w:pPr>
      <w:proofErr w:type="spellStart"/>
      <w:r w:rsidRPr="00CE5171">
        <w:rPr>
          <w:rFonts w:asciiTheme="majorHAnsi" w:hAnsiTheme="majorHAnsi"/>
          <w:b/>
          <w:color w:val="0D0D0D" w:themeColor="text1" w:themeTint="F2"/>
          <w:szCs w:val="24"/>
          <w:lang w:val="en-US"/>
        </w:rPr>
        <w:t>Latar</w:t>
      </w:r>
      <w:proofErr w:type="spellEnd"/>
      <w:r w:rsidRPr="00CE5171">
        <w:rPr>
          <w:rFonts w:asciiTheme="majorHAnsi" w:hAnsiTheme="majorHAnsi"/>
          <w:b/>
          <w:color w:val="0D0D0D" w:themeColor="text1" w:themeTint="F2"/>
          <w:szCs w:val="24"/>
          <w:lang w:val="en-US"/>
        </w:rPr>
        <w:t xml:space="preserve"> </w:t>
      </w:r>
      <w:proofErr w:type="spellStart"/>
      <w:r w:rsidRPr="00CE5171">
        <w:rPr>
          <w:rFonts w:asciiTheme="majorHAnsi" w:hAnsiTheme="majorHAnsi"/>
          <w:b/>
          <w:color w:val="0D0D0D" w:themeColor="text1" w:themeTint="F2"/>
          <w:szCs w:val="24"/>
          <w:lang w:val="en-US"/>
        </w:rPr>
        <w:t>Belakang</w:t>
      </w:r>
      <w:proofErr w:type="spellEnd"/>
    </w:p>
    <w:p w14:paraId="71279D62" w14:textId="77777777" w:rsidR="00980FFB" w:rsidRPr="00CE5171" w:rsidRDefault="00980FFB" w:rsidP="00980FFB">
      <w:pPr>
        <w:spacing w:line="240" w:lineRule="auto"/>
        <w:jc w:val="both"/>
        <w:rPr>
          <w:rFonts w:asciiTheme="majorHAnsi" w:hAnsiTheme="majorHAnsi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  <w:u w:val="single"/>
        </w:rPr>
        <w:t>Sistematika Penulisan:</w:t>
      </w:r>
    </w:p>
    <w:p w14:paraId="17CDB463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lignment: justify</w:t>
      </w:r>
    </w:p>
    <w:p w14:paraId="498DF023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Font: </w:t>
      </w:r>
      <w:r w:rsidR="004A7A6A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12)</w:t>
      </w:r>
    </w:p>
    <w:p w14:paraId="65425511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Line spacing: single</w:t>
      </w:r>
    </w:p>
    <w:p w14:paraId="3CC64BA9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Before: 0</w:t>
      </w:r>
    </w:p>
    <w:p w14:paraId="1E516E1C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fter: auto</w:t>
      </w:r>
    </w:p>
    <w:p w14:paraId="34F9E83D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lastRenderedPageBreak/>
        <w:t>Mengutip minimal 4 artikel ilmiah (nasional / internasional) yang memiliki DOI (</w:t>
      </w:r>
      <w:r w:rsidRPr="00CE5171">
        <w:rPr>
          <w:rFonts w:asciiTheme="majorHAnsi" w:hAnsiTheme="majorHAnsi"/>
          <w:i/>
          <w:color w:val="0D0D0D" w:themeColor="text1" w:themeTint="F2"/>
          <w:szCs w:val="24"/>
          <w:lang w:val="id-ID"/>
        </w:rPr>
        <w:t>Digital Object Identifier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)</w:t>
      </w:r>
    </w:p>
    <w:p w14:paraId="724F2B3F" w14:textId="77777777" w:rsidR="00541A16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Sistem </w:t>
      </w:r>
      <w:r w:rsidR="000D623C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sitasi</w:t>
      </w:r>
      <w:r w:rsidR="00B11685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/ kutipan</w:t>
      </w:r>
      <w:r w:rsidR="000D623C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harus menggunakan citation manager (EndNote, Mendeley, Zotero, dll)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dengan style APA6th.</w:t>
      </w:r>
    </w:p>
    <w:p w14:paraId="4492099C" w14:textId="77777777" w:rsidR="00EB33BF" w:rsidRDefault="00EB33BF" w:rsidP="00541A16">
      <w:pPr>
        <w:spacing w:after="100" w:afterAutospacing="1" w:line="240" w:lineRule="auto"/>
        <w:rPr>
          <w:rFonts w:asciiTheme="majorHAnsi" w:hAnsiTheme="majorHAnsi"/>
          <w:b/>
          <w:color w:val="0D0D0D" w:themeColor="text1" w:themeTint="F2"/>
          <w:szCs w:val="24"/>
        </w:rPr>
      </w:pPr>
    </w:p>
    <w:p w14:paraId="623B0DD7" w14:textId="6C437ECD" w:rsidR="00541A16" w:rsidRPr="00CE5171" w:rsidRDefault="00E83573" w:rsidP="00541A16">
      <w:pPr>
        <w:spacing w:after="100" w:afterAutospacing="1" w:line="240" w:lineRule="auto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>Metode</w:t>
      </w:r>
    </w:p>
    <w:p w14:paraId="0E8ED7FC" w14:textId="77777777" w:rsidR="00980FFB" w:rsidRPr="00CE5171" w:rsidRDefault="00980FFB" w:rsidP="00980FFB">
      <w:pPr>
        <w:spacing w:line="240" w:lineRule="auto"/>
        <w:jc w:val="both"/>
        <w:rPr>
          <w:rFonts w:asciiTheme="majorHAnsi" w:hAnsiTheme="majorHAnsi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  <w:u w:val="single"/>
        </w:rPr>
        <w:t>Sistematika Penulisan:</w:t>
      </w:r>
    </w:p>
    <w:p w14:paraId="1900A116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lignment: justify</w:t>
      </w:r>
    </w:p>
    <w:p w14:paraId="483087DB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0F541C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(12)</w:t>
      </w:r>
    </w:p>
    <w:p w14:paraId="08D8C59D" w14:textId="77777777" w:rsidR="00980FFB" w:rsidRPr="00CE5171" w:rsidRDefault="000F541C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Line spacing: 1,5</w:t>
      </w:r>
    </w:p>
    <w:p w14:paraId="7F21BE78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Before: 0</w:t>
      </w:r>
    </w:p>
    <w:p w14:paraId="4C9508C4" w14:textId="77777777" w:rsidR="00980FFB" w:rsidRPr="00CE5171" w:rsidRDefault="00980FFB" w:rsidP="00980FF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fter: auto</w:t>
      </w:r>
    </w:p>
    <w:p w14:paraId="0C7E14C2" w14:textId="77777777" w:rsidR="0045406B" w:rsidRPr="00CE5171" w:rsidRDefault="0045406B" w:rsidP="0045406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Metode minimal berisi tentang: desain penelitian, populasi &amp; sampel, tempat penelitian, instrumen, pengumpulan data, analisis data, dan etika penelitian. </w:t>
      </w:r>
    </w:p>
    <w:p w14:paraId="5BEF09E0" w14:textId="77777777" w:rsidR="0045406B" w:rsidRPr="00CE5171" w:rsidRDefault="0045406B" w:rsidP="0045406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Numbering</w:t>
      </w:r>
      <w:r w:rsidR="00702374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jika perlu)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: </w:t>
      </w:r>
    </w:p>
    <w:p w14:paraId="7C5AC770" w14:textId="77777777" w:rsidR="0045406B" w:rsidRPr="00CE5171" w:rsidRDefault="0045406B" w:rsidP="0045406B">
      <w:pPr>
        <w:pStyle w:val="ListParagraph"/>
        <w:numPr>
          <w:ilvl w:val="0"/>
          <w:numId w:val="16"/>
        </w:numPr>
        <w:ind w:left="709" w:hanging="283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41A21790" w14:textId="77777777" w:rsidR="0045406B" w:rsidRPr="00CE5171" w:rsidRDefault="0045406B" w:rsidP="0045406B">
      <w:pPr>
        <w:pStyle w:val="ListParagraph"/>
        <w:numPr>
          <w:ilvl w:val="0"/>
          <w:numId w:val="16"/>
        </w:numPr>
        <w:ind w:left="709" w:hanging="283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026EBD2B" w14:textId="77777777" w:rsidR="0045406B" w:rsidRPr="00CE5171" w:rsidRDefault="0045406B" w:rsidP="0045406B">
      <w:pPr>
        <w:pStyle w:val="ListParagraph"/>
        <w:numPr>
          <w:ilvl w:val="0"/>
          <w:numId w:val="17"/>
        </w:numPr>
        <w:ind w:left="993" w:hanging="284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6D5BC388" w14:textId="77777777" w:rsidR="0045406B" w:rsidRPr="00CE5171" w:rsidRDefault="0045406B" w:rsidP="0045406B">
      <w:pPr>
        <w:pStyle w:val="ListParagraph"/>
        <w:numPr>
          <w:ilvl w:val="0"/>
          <w:numId w:val="17"/>
        </w:numPr>
        <w:ind w:left="993" w:hanging="284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746918FD" w14:textId="77777777" w:rsidR="0045406B" w:rsidRPr="00CE5171" w:rsidRDefault="0045406B" w:rsidP="0045406B">
      <w:pPr>
        <w:pStyle w:val="ListParagraph"/>
        <w:numPr>
          <w:ilvl w:val="0"/>
          <w:numId w:val="18"/>
        </w:numPr>
        <w:ind w:left="1418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7EF097EB" w14:textId="77777777" w:rsidR="0045406B" w:rsidRPr="00CE5171" w:rsidRDefault="0045406B" w:rsidP="0045406B">
      <w:pPr>
        <w:pStyle w:val="ListParagraph"/>
        <w:numPr>
          <w:ilvl w:val="0"/>
          <w:numId w:val="18"/>
        </w:numPr>
        <w:ind w:left="1418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6F0115DE" w14:textId="77777777" w:rsidR="0045406B" w:rsidRPr="00CE5171" w:rsidRDefault="0045406B" w:rsidP="0045406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Tabel</w:t>
      </w:r>
      <w:r w:rsidR="00702374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jika perlu)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:</w:t>
      </w:r>
    </w:p>
    <w:p w14:paraId="17B0DD76" w14:textId="77777777" w:rsidR="00702374" w:rsidRPr="00CE5171" w:rsidRDefault="00702374" w:rsidP="00702374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Penomoran tabel berurutan mulai tabel 1, tabel 2, dst.</w:t>
      </w:r>
    </w:p>
    <w:p w14:paraId="772CBC6C" w14:textId="77777777" w:rsidR="0045406B" w:rsidRPr="00CE5171" w:rsidRDefault="0045406B" w:rsidP="00702374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Judul tabel berada di atas tabel, alignment: center, </w:t>
      </w:r>
      <w:r w:rsidR="00702374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702374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10-12), line spacing: single</w:t>
      </w:r>
    </w:p>
    <w:p w14:paraId="0A458328" w14:textId="77777777" w:rsidR="0045406B" w:rsidRPr="00CE5171" w:rsidRDefault="0045406B" w:rsidP="0045406B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Example:</w:t>
      </w:r>
    </w:p>
    <w:p w14:paraId="27C55C31" w14:textId="77777777" w:rsidR="0045406B" w:rsidRPr="00CE5171" w:rsidRDefault="0045406B" w:rsidP="000F541C">
      <w:pPr>
        <w:pStyle w:val="ListParagraph"/>
        <w:ind w:left="426"/>
        <w:jc w:val="center"/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  <w:t>Tabel 1</w:t>
      </w:r>
      <w:r w:rsidR="000F541C" w:rsidRPr="00CE5171">
        <w:rPr>
          <w:rFonts w:asciiTheme="majorHAnsi" w:hAnsiTheme="majorHAnsi"/>
          <w:color w:val="0D0D0D" w:themeColor="text1" w:themeTint="F2"/>
          <w:sz w:val="20"/>
          <w:szCs w:val="24"/>
        </w:rPr>
        <w:t xml:space="preserve"> </w:t>
      </w:r>
      <w:r w:rsidRPr="00CE5171"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  <w:t>Judul tab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59"/>
        <w:gridCol w:w="2693"/>
        <w:gridCol w:w="2992"/>
      </w:tblGrid>
      <w:tr w:rsidR="00CE5171" w:rsidRPr="00CE5171" w14:paraId="6ADC15CB" w14:textId="77777777" w:rsidTr="00702374">
        <w:trPr>
          <w:jc w:val="center"/>
        </w:trPr>
        <w:tc>
          <w:tcPr>
            <w:tcW w:w="2659" w:type="dxa"/>
            <w:tcBorders>
              <w:left w:val="nil"/>
              <w:bottom w:val="single" w:sz="4" w:space="0" w:color="auto"/>
              <w:right w:val="nil"/>
            </w:tcBorders>
          </w:tcPr>
          <w:p w14:paraId="596E824A" w14:textId="77777777" w:rsidR="0045406B" w:rsidRPr="00CE5171" w:rsidRDefault="00702374" w:rsidP="00702374">
            <w:pPr>
              <w:pStyle w:val="ListParagraph"/>
              <w:ind w:left="0"/>
              <w:jc w:val="center"/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  <w:t>Kolom 1</w:t>
            </w:r>
          </w:p>
        </w:tc>
        <w:tc>
          <w:tcPr>
            <w:tcW w:w="2693" w:type="dxa"/>
            <w:tcBorders>
              <w:left w:val="nil"/>
              <w:bottom w:val="single" w:sz="4" w:space="0" w:color="auto"/>
              <w:right w:val="nil"/>
            </w:tcBorders>
          </w:tcPr>
          <w:p w14:paraId="7F893D73" w14:textId="77777777" w:rsidR="0045406B" w:rsidRPr="00CE5171" w:rsidRDefault="00702374" w:rsidP="00702374">
            <w:pPr>
              <w:pStyle w:val="ListParagraph"/>
              <w:ind w:left="0"/>
              <w:jc w:val="center"/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  <w:t>Kolom 2</w:t>
            </w:r>
          </w:p>
        </w:tc>
        <w:tc>
          <w:tcPr>
            <w:tcW w:w="2992" w:type="dxa"/>
            <w:tcBorders>
              <w:left w:val="nil"/>
              <w:bottom w:val="single" w:sz="4" w:space="0" w:color="auto"/>
              <w:right w:val="nil"/>
            </w:tcBorders>
          </w:tcPr>
          <w:p w14:paraId="4F076C8C" w14:textId="77777777" w:rsidR="0045406B" w:rsidRPr="00CE5171" w:rsidRDefault="00702374" w:rsidP="00702374">
            <w:pPr>
              <w:pStyle w:val="ListParagraph"/>
              <w:ind w:left="0"/>
              <w:jc w:val="center"/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b/>
                <w:color w:val="0D0D0D" w:themeColor="text1" w:themeTint="F2"/>
                <w:sz w:val="20"/>
                <w:szCs w:val="24"/>
                <w:lang w:val="id-ID"/>
              </w:rPr>
              <w:t>Kolom 3</w:t>
            </w:r>
          </w:p>
        </w:tc>
      </w:tr>
      <w:tr w:rsidR="00CE5171" w:rsidRPr="00CE5171" w14:paraId="3FDBFEDC" w14:textId="77777777" w:rsidTr="00702374">
        <w:trPr>
          <w:jc w:val="center"/>
        </w:trPr>
        <w:tc>
          <w:tcPr>
            <w:tcW w:w="2659" w:type="dxa"/>
            <w:tcBorders>
              <w:left w:val="nil"/>
              <w:bottom w:val="nil"/>
              <w:right w:val="nil"/>
            </w:tcBorders>
          </w:tcPr>
          <w:p w14:paraId="183CEBE8" w14:textId="77777777" w:rsidR="00702374" w:rsidRPr="00CE5171" w:rsidRDefault="00702374" w:rsidP="0045406B">
            <w:pPr>
              <w:pStyle w:val="ListParagraph"/>
              <w:ind w:left="0"/>
              <w:jc w:val="both"/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Baris 1</w:t>
            </w:r>
          </w:p>
        </w:tc>
        <w:tc>
          <w:tcPr>
            <w:tcW w:w="2693" w:type="dxa"/>
            <w:tcBorders>
              <w:left w:val="nil"/>
              <w:bottom w:val="nil"/>
              <w:right w:val="nil"/>
            </w:tcBorders>
          </w:tcPr>
          <w:p w14:paraId="7432F121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  <w:tc>
          <w:tcPr>
            <w:tcW w:w="2992" w:type="dxa"/>
            <w:tcBorders>
              <w:left w:val="nil"/>
              <w:bottom w:val="nil"/>
              <w:right w:val="nil"/>
            </w:tcBorders>
          </w:tcPr>
          <w:p w14:paraId="615974A0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</w:tr>
      <w:tr w:rsidR="00CE5171" w:rsidRPr="00CE5171" w14:paraId="47DE662B" w14:textId="77777777" w:rsidTr="00702374">
        <w:trPr>
          <w:jc w:val="center"/>
        </w:trPr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</w:tcPr>
          <w:p w14:paraId="75CD0480" w14:textId="77777777" w:rsidR="00702374" w:rsidRPr="00CE5171" w:rsidRDefault="00702374" w:rsidP="0045406B">
            <w:pPr>
              <w:pStyle w:val="ListParagraph"/>
              <w:ind w:left="0"/>
              <w:jc w:val="both"/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Baris 2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5532A6BF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  <w:tc>
          <w:tcPr>
            <w:tcW w:w="2992" w:type="dxa"/>
            <w:tcBorders>
              <w:top w:val="nil"/>
              <w:left w:val="nil"/>
              <w:bottom w:val="nil"/>
              <w:right w:val="nil"/>
            </w:tcBorders>
          </w:tcPr>
          <w:p w14:paraId="1333DE28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</w:tr>
      <w:tr w:rsidR="00B41432" w:rsidRPr="00CE5171" w14:paraId="5841F712" w14:textId="77777777" w:rsidTr="00702374">
        <w:trPr>
          <w:jc w:val="center"/>
        </w:trPr>
        <w:tc>
          <w:tcPr>
            <w:tcW w:w="2659" w:type="dxa"/>
            <w:tcBorders>
              <w:top w:val="nil"/>
              <w:left w:val="nil"/>
              <w:right w:val="nil"/>
            </w:tcBorders>
          </w:tcPr>
          <w:p w14:paraId="3A025DF5" w14:textId="77777777" w:rsidR="00702374" w:rsidRPr="00CE5171" w:rsidRDefault="00702374" w:rsidP="0045406B">
            <w:pPr>
              <w:pStyle w:val="ListParagraph"/>
              <w:ind w:left="0"/>
              <w:jc w:val="both"/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Baris 3</w:t>
            </w: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</w:tcPr>
          <w:p w14:paraId="07DB4DC9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  <w:tc>
          <w:tcPr>
            <w:tcW w:w="2992" w:type="dxa"/>
            <w:tcBorders>
              <w:top w:val="nil"/>
              <w:left w:val="nil"/>
              <w:right w:val="nil"/>
            </w:tcBorders>
          </w:tcPr>
          <w:p w14:paraId="0343B9F7" w14:textId="77777777" w:rsidR="00702374" w:rsidRPr="00CE5171" w:rsidRDefault="00702374" w:rsidP="00702374">
            <w:pPr>
              <w:jc w:val="center"/>
              <w:rPr>
                <w:color w:val="0D0D0D" w:themeColor="text1" w:themeTint="F2"/>
                <w:lang w:val="id-ID"/>
              </w:rPr>
            </w:pPr>
            <w:r w:rsidRPr="00CE5171">
              <w:rPr>
                <w:rFonts w:asciiTheme="majorHAnsi" w:hAnsiTheme="majorHAnsi"/>
                <w:color w:val="0D0D0D" w:themeColor="text1" w:themeTint="F2"/>
                <w:sz w:val="20"/>
                <w:szCs w:val="24"/>
                <w:lang w:val="id-ID"/>
              </w:rPr>
              <w:t>Isi</w:t>
            </w:r>
          </w:p>
        </w:tc>
      </w:tr>
    </w:tbl>
    <w:p w14:paraId="75B04C2C" w14:textId="77777777" w:rsidR="0045406B" w:rsidRPr="00CE5171" w:rsidRDefault="0045406B" w:rsidP="0045406B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076734A4" w14:textId="77777777" w:rsidR="0045406B" w:rsidRPr="00CE5171" w:rsidRDefault="0045406B" w:rsidP="0045406B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Gambar</w:t>
      </w:r>
      <w:r w:rsidR="00702374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jika perlu)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:</w:t>
      </w:r>
    </w:p>
    <w:p w14:paraId="1D5B2669" w14:textId="77777777" w:rsidR="00702374" w:rsidRPr="00CE5171" w:rsidRDefault="00702374" w:rsidP="00702374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Penomoran gambar berurutan mulai gambar 1, gambar 2, dst.</w:t>
      </w:r>
    </w:p>
    <w:p w14:paraId="4CDD51C7" w14:textId="77777777" w:rsidR="00702374" w:rsidRPr="00CE5171" w:rsidRDefault="00702374" w:rsidP="00702374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Judul gambar berada di bawah gambar, alignment: center, 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10-12), line spacing: single</w:t>
      </w:r>
    </w:p>
    <w:p w14:paraId="61970BA5" w14:textId="77777777" w:rsidR="00702374" w:rsidRPr="00CE5171" w:rsidRDefault="00702374" w:rsidP="00702374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Example:</w:t>
      </w:r>
    </w:p>
    <w:p w14:paraId="7AA6964C" w14:textId="77777777" w:rsidR="00980FFB" w:rsidRPr="00CE5171" w:rsidRDefault="00980FFB" w:rsidP="00541A16">
      <w:pPr>
        <w:spacing w:after="100" w:afterAutospacing="1" w:line="240" w:lineRule="auto"/>
        <w:jc w:val="both"/>
        <w:rPr>
          <w:rFonts w:asciiTheme="majorHAnsi" w:hAnsiTheme="majorHAnsi"/>
          <w:color w:val="0D0D0D" w:themeColor="text1" w:themeTint="F2"/>
          <w:szCs w:val="24"/>
        </w:rPr>
      </w:pPr>
    </w:p>
    <w:p w14:paraId="63E0EE3F" w14:textId="77777777" w:rsidR="00702374" w:rsidRPr="00CE5171" w:rsidRDefault="00702374" w:rsidP="00541A16">
      <w:pPr>
        <w:spacing w:after="100" w:afterAutospacing="1" w:line="240" w:lineRule="auto"/>
        <w:jc w:val="both"/>
        <w:rPr>
          <w:rFonts w:asciiTheme="majorHAnsi" w:eastAsiaTheme="minorEastAsia" w:hAnsiTheme="majorHAnsi"/>
          <w:color w:val="0D0D0D" w:themeColor="text1" w:themeTint="F2"/>
          <w:szCs w:val="24"/>
        </w:rPr>
      </w:pPr>
      <m:oMathPara>
        <m:oMath>
          <m:r>
            <w:rPr>
              <w:rFonts w:ascii="Cambria Math" w:eastAsiaTheme="minorEastAsia" w:hAnsi="Cambria Math"/>
              <w:color w:val="0D0D0D" w:themeColor="text1" w:themeTint="F2"/>
              <w:szCs w:val="24"/>
            </w:rPr>
            <m:t>R1→X1→R2</m:t>
          </m:r>
        </m:oMath>
      </m:oMathPara>
    </w:p>
    <w:p w14:paraId="4720E4D7" w14:textId="77777777" w:rsidR="00702374" w:rsidRPr="00CE5171" w:rsidRDefault="00702374" w:rsidP="00541A16">
      <w:pPr>
        <w:spacing w:after="100" w:afterAutospacing="1" w:line="240" w:lineRule="auto"/>
        <w:jc w:val="both"/>
        <w:rPr>
          <w:rFonts w:asciiTheme="majorHAnsi" w:eastAsiaTheme="minorEastAsia" w:hAnsiTheme="majorHAnsi"/>
          <w:color w:val="0D0D0D" w:themeColor="text1" w:themeTint="F2"/>
          <w:szCs w:val="24"/>
        </w:rPr>
      </w:pPr>
      <m:oMathPara>
        <m:oMath>
          <m:r>
            <w:rPr>
              <w:rFonts w:ascii="Cambria Math" w:eastAsiaTheme="minorEastAsia" w:hAnsi="Cambria Math"/>
              <w:color w:val="0D0D0D" w:themeColor="text1" w:themeTint="F2"/>
              <w:szCs w:val="24"/>
            </w:rPr>
            <m:t>R3→X0→R4</m:t>
          </m:r>
        </m:oMath>
      </m:oMathPara>
    </w:p>
    <w:p w14:paraId="53F7F2E8" w14:textId="77777777" w:rsidR="00702374" w:rsidRPr="00CE5171" w:rsidRDefault="00702374" w:rsidP="00702374">
      <w:pPr>
        <w:pStyle w:val="ListParagraph"/>
        <w:ind w:left="426"/>
        <w:jc w:val="center"/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  <w:t>Gambar 1</w:t>
      </w:r>
    </w:p>
    <w:p w14:paraId="6A2E9036" w14:textId="77777777" w:rsidR="00702374" w:rsidRPr="00CE5171" w:rsidRDefault="00702374" w:rsidP="00702374">
      <w:pPr>
        <w:pStyle w:val="ListParagraph"/>
        <w:ind w:left="426"/>
        <w:jc w:val="center"/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  <w:t>Desain Penelitian</w:t>
      </w:r>
    </w:p>
    <w:p w14:paraId="175F50F8" w14:textId="77777777" w:rsidR="00702374" w:rsidRPr="00CE5171" w:rsidRDefault="00702374" w:rsidP="00541A16">
      <w:pPr>
        <w:spacing w:after="100" w:afterAutospacing="1" w:line="240" w:lineRule="auto"/>
        <w:jc w:val="both"/>
        <w:rPr>
          <w:rFonts w:asciiTheme="majorHAnsi" w:hAnsiTheme="majorHAnsi"/>
          <w:color w:val="0D0D0D" w:themeColor="text1" w:themeTint="F2"/>
          <w:szCs w:val="24"/>
        </w:rPr>
      </w:pPr>
    </w:p>
    <w:p w14:paraId="459CF799" w14:textId="77777777" w:rsidR="00683A8B" w:rsidRPr="00CE5171" w:rsidRDefault="00683A8B" w:rsidP="00541A16">
      <w:pPr>
        <w:spacing w:after="100" w:afterAutospacing="1" w:line="240" w:lineRule="auto"/>
        <w:jc w:val="both"/>
        <w:rPr>
          <w:rFonts w:asciiTheme="majorHAnsi" w:hAnsiTheme="majorHAnsi"/>
          <w:color w:val="0D0D0D" w:themeColor="text1" w:themeTint="F2"/>
          <w:szCs w:val="24"/>
        </w:rPr>
      </w:pPr>
    </w:p>
    <w:p w14:paraId="31D393F5" w14:textId="6122AB9B" w:rsidR="00541A16" w:rsidRPr="00CE5171" w:rsidRDefault="00E83573" w:rsidP="00541A16">
      <w:pPr>
        <w:spacing w:after="100" w:afterAutospacing="1" w:line="240" w:lineRule="auto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 xml:space="preserve">Hasil </w:t>
      </w:r>
    </w:p>
    <w:p w14:paraId="1CDFDCA5" w14:textId="77777777" w:rsidR="00FC6B08" w:rsidRPr="00CE5171" w:rsidRDefault="00FC6B08" w:rsidP="00FC6B08">
      <w:pPr>
        <w:spacing w:line="240" w:lineRule="auto"/>
        <w:jc w:val="both"/>
        <w:rPr>
          <w:rFonts w:asciiTheme="majorHAnsi" w:hAnsiTheme="majorHAnsi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  <w:u w:val="single"/>
        </w:rPr>
        <w:t>Sistematika Penulisan:</w:t>
      </w:r>
    </w:p>
    <w:p w14:paraId="53207A16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lignment: justify</w:t>
      </w:r>
    </w:p>
    <w:p w14:paraId="1FF87729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77191F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(12)</w:t>
      </w:r>
    </w:p>
    <w:p w14:paraId="1A001938" w14:textId="77777777" w:rsidR="00FC6B08" w:rsidRPr="00CE5171" w:rsidRDefault="000F541C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Line spacing: 1,5</w:t>
      </w:r>
    </w:p>
    <w:p w14:paraId="10D42B19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Before: 0</w:t>
      </w:r>
    </w:p>
    <w:p w14:paraId="368628F0" w14:textId="26E66B69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After: </w:t>
      </w:r>
      <w:r w:rsidR="002C5D8A">
        <w:rPr>
          <w:rFonts w:asciiTheme="majorHAnsi" w:hAnsiTheme="majorHAnsi"/>
          <w:color w:val="0D0D0D" w:themeColor="text1" w:themeTint="F2"/>
          <w:szCs w:val="24"/>
        </w:rPr>
        <w:t>0</w:t>
      </w:r>
    </w:p>
    <w:p w14:paraId="53DD4445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Numbering (jika perlu): </w:t>
      </w:r>
    </w:p>
    <w:p w14:paraId="6A90F709" w14:textId="77777777" w:rsidR="00FC6B08" w:rsidRPr="00CE5171" w:rsidRDefault="00FC6B08" w:rsidP="00FC6B08">
      <w:pPr>
        <w:pStyle w:val="ListParagraph"/>
        <w:numPr>
          <w:ilvl w:val="0"/>
          <w:numId w:val="20"/>
        </w:numPr>
        <w:ind w:left="709" w:hanging="283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56620AA8" w14:textId="77777777" w:rsidR="00FC6B08" w:rsidRPr="00CE5171" w:rsidRDefault="00FC6B08" w:rsidP="00FC6B08">
      <w:pPr>
        <w:pStyle w:val="ListParagraph"/>
        <w:numPr>
          <w:ilvl w:val="0"/>
          <w:numId w:val="20"/>
        </w:numPr>
        <w:ind w:left="709" w:hanging="283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0A3FA893" w14:textId="77777777" w:rsidR="00FC6B08" w:rsidRPr="00CE5171" w:rsidRDefault="00FC6B08" w:rsidP="00FC6B08">
      <w:pPr>
        <w:pStyle w:val="ListParagraph"/>
        <w:numPr>
          <w:ilvl w:val="0"/>
          <w:numId w:val="21"/>
        </w:numPr>
        <w:ind w:left="993" w:hanging="284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4732C533" w14:textId="77777777" w:rsidR="00FC6B08" w:rsidRPr="00CE5171" w:rsidRDefault="00FC6B08" w:rsidP="00FC6B08">
      <w:pPr>
        <w:pStyle w:val="ListParagraph"/>
        <w:numPr>
          <w:ilvl w:val="0"/>
          <w:numId w:val="21"/>
        </w:numPr>
        <w:ind w:left="993" w:hanging="284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01C41F68" w14:textId="77777777" w:rsidR="00FC6B08" w:rsidRPr="00CE5171" w:rsidRDefault="00FC6B08" w:rsidP="00FC6B08">
      <w:pPr>
        <w:pStyle w:val="ListParagraph"/>
        <w:numPr>
          <w:ilvl w:val="0"/>
          <w:numId w:val="22"/>
        </w:numPr>
        <w:ind w:left="1418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5BF57F25" w14:textId="77777777" w:rsidR="00FC6B08" w:rsidRPr="00CE5171" w:rsidRDefault="00FC6B08" w:rsidP="00FC6B08">
      <w:pPr>
        <w:pStyle w:val="ListParagraph"/>
        <w:numPr>
          <w:ilvl w:val="0"/>
          <w:numId w:val="22"/>
        </w:numPr>
        <w:ind w:left="1418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741B8848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Tabel (jika perlu):</w:t>
      </w:r>
    </w:p>
    <w:p w14:paraId="5F481AD4" w14:textId="77777777" w:rsidR="00FC6B08" w:rsidRPr="00CE5171" w:rsidRDefault="00FC6B08" w:rsidP="00FC6B08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Penomoran tabel berurutan mulai tabel 1, tabel 2, dst.</w:t>
      </w:r>
    </w:p>
    <w:p w14:paraId="6C3A2DC6" w14:textId="2B268C90" w:rsidR="00FC6B08" w:rsidRPr="00CE5171" w:rsidRDefault="00FC6B08" w:rsidP="00FC6B08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Judul tabel berada di atas tabel, alignment: center, 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1</w:t>
      </w:r>
      <w:r w:rsidR="002C5D8A">
        <w:rPr>
          <w:rFonts w:asciiTheme="majorHAnsi" w:hAnsiTheme="majorHAnsi"/>
          <w:color w:val="0D0D0D" w:themeColor="text1" w:themeTint="F2"/>
          <w:szCs w:val="24"/>
        </w:rPr>
        <w:t>2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), line spacing: single</w:t>
      </w:r>
    </w:p>
    <w:p w14:paraId="0EFB0150" w14:textId="77777777" w:rsidR="00FC6B08" w:rsidRPr="00CE5171" w:rsidRDefault="00FC6B08" w:rsidP="00FC6B08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Example:</w:t>
      </w:r>
    </w:p>
    <w:p w14:paraId="4E6E219E" w14:textId="77777777" w:rsidR="000F541C" w:rsidRPr="00CE5171" w:rsidRDefault="000F541C" w:rsidP="000F541C">
      <w:pPr>
        <w:adjustRightInd w:val="0"/>
        <w:ind w:left="851" w:right="-28" w:hanging="851"/>
        <w:rPr>
          <w:color w:val="0D0D0D" w:themeColor="text1" w:themeTint="F2"/>
          <w:szCs w:val="24"/>
        </w:rPr>
      </w:pPr>
      <w:r w:rsidRPr="00CE5171">
        <w:rPr>
          <w:color w:val="0D0D0D" w:themeColor="text1" w:themeTint="F2"/>
          <w:szCs w:val="24"/>
        </w:rPr>
        <w:t>Tabel 2. Hasil Pretest dan Posttest Pengetahuan Perawatan Kaki Diabetik Di Wilayah Kerja Puskesmas Banguntapan 3 Bantul</w:t>
      </w:r>
    </w:p>
    <w:tbl>
      <w:tblPr>
        <w:tblW w:w="0" w:type="auto"/>
        <w:tblInd w:w="108" w:type="dxa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1"/>
        <w:gridCol w:w="923"/>
        <w:gridCol w:w="743"/>
        <w:gridCol w:w="913"/>
        <w:gridCol w:w="884"/>
        <w:gridCol w:w="941"/>
        <w:gridCol w:w="696"/>
        <w:gridCol w:w="696"/>
        <w:gridCol w:w="1714"/>
      </w:tblGrid>
      <w:tr w:rsidR="00CE5171" w:rsidRPr="00CE5171" w14:paraId="46443920" w14:textId="77777777" w:rsidTr="00C670CC">
        <w:tc>
          <w:tcPr>
            <w:tcW w:w="1421" w:type="dxa"/>
            <w:vMerge w:val="restart"/>
            <w:tcBorders>
              <w:top w:val="single" w:sz="4" w:space="0" w:color="auto"/>
            </w:tcBorders>
            <w:vAlign w:val="center"/>
          </w:tcPr>
          <w:p w14:paraId="720C9625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Pengetahuan</w:t>
            </w:r>
          </w:p>
        </w:tc>
        <w:tc>
          <w:tcPr>
            <w:tcW w:w="346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E8EAEC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Pretest</w:t>
            </w:r>
          </w:p>
        </w:tc>
        <w:tc>
          <w:tcPr>
            <w:tcW w:w="404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8945B6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Postest</w:t>
            </w:r>
          </w:p>
        </w:tc>
      </w:tr>
      <w:tr w:rsidR="00CE5171" w:rsidRPr="00CE5171" w14:paraId="0361B103" w14:textId="77777777" w:rsidTr="00C670CC">
        <w:tc>
          <w:tcPr>
            <w:tcW w:w="1421" w:type="dxa"/>
            <w:vMerge/>
          </w:tcPr>
          <w:p w14:paraId="42504A94" w14:textId="77777777" w:rsidR="000F541C" w:rsidRPr="00CE5171" w:rsidRDefault="000F541C" w:rsidP="00C670CC">
            <w:pPr>
              <w:adjustRightInd w:val="0"/>
              <w:ind w:right="-22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666" w:type="dxa"/>
            <w:gridSpan w:val="2"/>
            <w:tcBorders>
              <w:top w:val="single" w:sz="4" w:space="0" w:color="auto"/>
            </w:tcBorders>
          </w:tcPr>
          <w:p w14:paraId="1D49F452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 xml:space="preserve">Kontrol </w:t>
            </w:r>
          </w:p>
        </w:tc>
        <w:tc>
          <w:tcPr>
            <w:tcW w:w="1797" w:type="dxa"/>
            <w:gridSpan w:val="2"/>
            <w:tcBorders>
              <w:top w:val="single" w:sz="4" w:space="0" w:color="auto"/>
            </w:tcBorders>
          </w:tcPr>
          <w:p w14:paraId="392EBE7D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Eksp</w:t>
            </w:r>
          </w:p>
        </w:tc>
        <w:tc>
          <w:tcPr>
            <w:tcW w:w="1637" w:type="dxa"/>
            <w:gridSpan w:val="2"/>
            <w:tcBorders>
              <w:top w:val="single" w:sz="4" w:space="0" w:color="auto"/>
            </w:tcBorders>
          </w:tcPr>
          <w:p w14:paraId="514E8CF0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Kontro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4D81B09F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Eksp</w:t>
            </w:r>
          </w:p>
        </w:tc>
      </w:tr>
      <w:tr w:rsidR="00CE5171" w:rsidRPr="00CE5171" w14:paraId="28EF937C" w14:textId="77777777" w:rsidTr="00C670CC">
        <w:tc>
          <w:tcPr>
            <w:tcW w:w="1421" w:type="dxa"/>
            <w:vMerge/>
            <w:tcBorders>
              <w:bottom w:val="single" w:sz="4" w:space="0" w:color="auto"/>
            </w:tcBorders>
          </w:tcPr>
          <w:p w14:paraId="55D06D1F" w14:textId="77777777" w:rsidR="000F541C" w:rsidRPr="00CE5171" w:rsidRDefault="000F541C" w:rsidP="00C670CC">
            <w:pPr>
              <w:adjustRightInd w:val="0"/>
              <w:ind w:right="-22"/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923" w:type="dxa"/>
            <w:tcBorders>
              <w:bottom w:val="single" w:sz="4" w:space="0" w:color="auto"/>
            </w:tcBorders>
          </w:tcPr>
          <w:p w14:paraId="37F71E78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F</w:t>
            </w:r>
          </w:p>
        </w:tc>
        <w:tc>
          <w:tcPr>
            <w:tcW w:w="743" w:type="dxa"/>
            <w:tcBorders>
              <w:bottom w:val="single" w:sz="4" w:space="0" w:color="auto"/>
            </w:tcBorders>
          </w:tcPr>
          <w:p w14:paraId="1E58C420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%</w:t>
            </w:r>
          </w:p>
        </w:tc>
        <w:tc>
          <w:tcPr>
            <w:tcW w:w="913" w:type="dxa"/>
            <w:tcBorders>
              <w:bottom w:val="single" w:sz="4" w:space="0" w:color="auto"/>
            </w:tcBorders>
          </w:tcPr>
          <w:p w14:paraId="4E68D3FE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F</w:t>
            </w:r>
          </w:p>
        </w:tc>
        <w:tc>
          <w:tcPr>
            <w:tcW w:w="884" w:type="dxa"/>
            <w:tcBorders>
              <w:bottom w:val="single" w:sz="4" w:space="0" w:color="auto"/>
            </w:tcBorders>
          </w:tcPr>
          <w:p w14:paraId="2699A558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%</w:t>
            </w:r>
          </w:p>
        </w:tc>
        <w:tc>
          <w:tcPr>
            <w:tcW w:w="941" w:type="dxa"/>
            <w:tcBorders>
              <w:bottom w:val="single" w:sz="4" w:space="0" w:color="auto"/>
            </w:tcBorders>
          </w:tcPr>
          <w:p w14:paraId="6F68F449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F</w:t>
            </w: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14:paraId="28709420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%</w:t>
            </w: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14:paraId="01EF4FFE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F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54DC77DF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%</w:t>
            </w:r>
          </w:p>
        </w:tc>
      </w:tr>
      <w:tr w:rsidR="00CE5171" w:rsidRPr="00CE5171" w14:paraId="65BB1E75" w14:textId="77777777" w:rsidTr="00C670CC">
        <w:tc>
          <w:tcPr>
            <w:tcW w:w="1421" w:type="dxa"/>
            <w:tcBorders>
              <w:top w:val="single" w:sz="4" w:space="0" w:color="auto"/>
              <w:bottom w:val="nil"/>
            </w:tcBorders>
          </w:tcPr>
          <w:p w14:paraId="09F9D4FE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Baik</w:t>
            </w:r>
          </w:p>
        </w:tc>
        <w:tc>
          <w:tcPr>
            <w:tcW w:w="923" w:type="dxa"/>
            <w:tcBorders>
              <w:top w:val="single" w:sz="4" w:space="0" w:color="auto"/>
              <w:bottom w:val="nil"/>
            </w:tcBorders>
          </w:tcPr>
          <w:p w14:paraId="506CB8B0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743" w:type="dxa"/>
            <w:tcBorders>
              <w:top w:val="single" w:sz="4" w:space="0" w:color="auto"/>
              <w:bottom w:val="nil"/>
            </w:tcBorders>
          </w:tcPr>
          <w:p w14:paraId="75F61C6A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.7</w:t>
            </w:r>
          </w:p>
        </w:tc>
        <w:tc>
          <w:tcPr>
            <w:tcW w:w="913" w:type="dxa"/>
            <w:tcBorders>
              <w:top w:val="single" w:sz="4" w:space="0" w:color="auto"/>
              <w:bottom w:val="nil"/>
            </w:tcBorders>
          </w:tcPr>
          <w:p w14:paraId="7DACFE99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884" w:type="dxa"/>
            <w:tcBorders>
              <w:top w:val="single" w:sz="4" w:space="0" w:color="auto"/>
              <w:bottom w:val="nil"/>
            </w:tcBorders>
          </w:tcPr>
          <w:p w14:paraId="70B02997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.7</w:t>
            </w:r>
          </w:p>
        </w:tc>
        <w:tc>
          <w:tcPr>
            <w:tcW w:w="941" w:type="dxa"/>
            <w:tcBorders>
              <w:top w:val="single" w:sz="4" w:space="0" w:color="auto"/>
              <w:bottom w:val="nil"/>
            </w:tcBorders>
          </w:tcPr>
          <w:p w14:paraId="3138895B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4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</w:tcPr>
          <w:p w14:paraId="60FA3981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26.7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</w:tcPr>
          <w:p w14:paraId="7A7CF4B5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</w:t>
            </w:r>
          </w:p>
        </w:tc>
        <w:tc>
          <w:tcPr>
            <w:tcW w:w="1714" w:type="dxa"/>
            <w:tcBorders>
              <w:top w:val="single" w:sz="4" w:space="0" w:color="auto"/>
              <w:bottom w:val="nil"/>
            </w:tcBorders>
          </w:tcPr>
          <w:p w14:paraId="26C4C4B5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7.7</w:t>
            </w:r>
          </w:p>
        </w:tc>
      </w:tr>
      <w:tr w:rsidR="00CE5171" w:rsidRPr="00CE5171" w14:paraId="0DA09A5F" w14:textId="77777777" w:rsidTr="00C670CC">
        <w:tc>
          <w:tcPr>
            <w:tcW w:w="1421" w:type="dxa"/>
            <w:tcBorders>
              <w:top w:val="nil"/>
              <w:bottom w:val="nil"/>
            </w:tcBorders>
          </w:tcPr>
          <w:p w14:paraId="568C4C03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Cukup</w:t>
            </w:r>
          </w:p>
        </w:tc>
        <w:tc>
          <w:tcPr>
            <w:tcW w:w="923" w:type="dxa"/>
            <w:tcBorders>
              <w:top w:val="nil"/>
              <w:bottom w:val="nil"/>
            </w:tcBorders>
          </w:tcPr>
          <w:p w14:paraId="5F4D034D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1</w:t>
            </w:r>
          </w:p>
        </w:tc>
        <w:tc>
          <w:tcPr>
            <w:tcW w:w="743" w:type="dxa"/>
            <w:tcBorders>
              <w:top w:val="nil"/>
              <w:bottom w:val="nil"/>
            </w:tcBorders>
          </w:tcPr>
          <w:p w14:paraId="2884969D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73.3</w:t>
            </w:r>
          </w:p>
        </w:tc>
        <w:tc>
          <w:tcPr>
            <w:tcW w:w="913" w:type="dxa"/>
            <w:tcBorders>
              <w:top w:val="nil"/>
              <w:bottom w:val="nil"/>
            </w:tcBorders>
          </w:tcPr>
          <w:p w14:paraId="0192BF42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</w:t>
            </w:r>
          </w:p>
        </w:tc>
        <w:tc>
          <w:tcPr>
            <w:tcW w:w="884" w:type="dxa"/>
            <w:tcBorders>
              <w:top w:val="nil"/>
              <w:bottom w:val="nil"/>
            </w:tcBorders>
          </w:tcPr>
          <w:p w14:paraId="75BFFF9F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7.7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61BE5CE3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</w:t>
            </w:r>
          </w:p>
        </w:tc>
        <w:tc>
          <w:tcPr>
            <w:tcW w:w="696" w:type="dxa"/>
            <w:tcBorders>
              <w:top w:val="nil"/>
              <w:bottom w:val="nil"/>
            </w:tcBorders>
          </w:tcPr>
          <w:p w14:paraId="5EFE6C05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6.7</w:t>
            </w:r>
          </w:p>
        </w:tc>
        <w:tc>
          <w:tcPr>
            <w:tcW w:w="696" w:type="dxa"/>
            <w:tcBorders>
              <w:top w:val="nil"/>
              <w:bottom w:val="nil"/>
            </w:tcBorders>
          </w:tcPr>
          <w:p w14:paraId="6182E9CF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5</w:t>
            </w:r>
          </w:p>
        </w:tc>
        <w:tc>
          <w:tcPr>
            <w:tcW w:w="1714" w:type="dxa"/>
            <w:tcBorders>
              <w:top w:val="nil"/>
              <w:bottom w:val="nil"/>
            </w:tcBorders>
          </w:tcPr>
          <w:p w14:paraId="76509CE9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33</w:t>
            </w:r>
          </w:p>
        </w:tc>
      </w:tr>
      <w:tr w:rsidR="00CE5171" w:rsidRPr="00CE5171" w14:paraId="7AF75ED7" w14:textId="77777777" w:rsidTr="00C670CC">
        <w:tc>
          <w:tcPr>
            <w:tcW w:w="1421" w:type="dxa"/>
            <w:tcBorders>
              <w:top w:val="nil"/>
              <w:bottom w:val="single" w:sz="4" w:space="0" w:color="auto"/>
            </w:tcBorders>
          </w:tcPr>
          <w:p w14:paraId="654EEE93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Kurang</w:t>
            </w:r>
          </w:p>
        </w:tc>
        <w:tc>
          <w:tcPr>
            <w:tcW w:w="923" w:type="dxa"/>
            <w:tcBorders>
              <w:top w:val="nil"/>
              <w:bottom w:val="single" w:sz="4" w:space="0" w:color="auto"/>
            </w:tcBorders>
          </w:tcPr>
          <w:p w14:paraId="202362DC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3</w:t>
            </w:r>
          </w:p>
        </w:tc>
        <w:tc>
          <w:tcPr>
            <w:tcW w:w="743" w:type="dxa"/>
            <w:tcBorders>
              <w:top w:val="nil"/>
              <w:bottom w:val="single" w:sz="4" w:space="0" w:color="auto"/>
            </w:tcBorders>
          </w:tcPr>
          <w:p w14:paraId="08944327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  <w:tc>
          <w:tcPr>
            <w:tcW w:w="913" w:type="dxa"/>
            <w:tcBorders>
              <w:top w:val="nil"/>
              <w:bottom w:val="single" w:sz="4" w:space="0" w:color="auto"/>
            </w:tcBorders>
          </w:tcPr>
          <w:p w14:paraId="3AE0EF9B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4</w:t>
            </w:r>
          </w:p>
        </w:tc>
        <w:tc>
          <w:tcPr>
            <w:tcW w:w="884" w:type="dxa"/>
            <w:tcBorders>
              <w:top w:val="nil"/>
              <w:bottom w:val="single" w:sz="4" w:space="0" w:color="auto"/>
            </w:tcBorders>
          </w:tcPr>
          <w:p w14:paraId="6254EF3D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26.7</w:t>
            </w:r>
          </w:p>
        </w:tc>
        <w:tc>
          <w:tcPr>
            <w:tcW w:w="941" w:type="dxa"/>
            <w:tcBorders>
              <w:top w:val="nil"/>
              <w:bottom w:val="single" w:sz="4" w:space="0" w:color="auto"/>
            </w:tcBorders>
          </w:tcPr>
          <w:p w14:paraId="6F6AE082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696" w:type="dxa"/>
            <w:tcBorders>
              <w:top w:val="nil"/>
              <w:bottom w:val="single" w:sz="4" w:space="0" w:color="auto"/>
            </w:tcBorders>
          </w:tcPr>
          <w:p w14:paraId="7233C3E6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6.7</w:t>
            </w:r>
          </w:p>
        </w:tc>
        <w:tc>
          <w:tcPr>
            <w:tcW w:w="696" w:type="dxa"/>
            <w:tcBorders>
              <w:top w:val="nil"/>
              <w:bottom w:val="single" w:sz="4" w:space="0" w:color="auto"/>
            </w:tcBorders>
          </w:tcPr>
          <w:p w14:paraId="46EF4551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0</w:t>
            </w:r>
          </w:p>
        </w:tc>
        <w:tc>
          <w:tcPr>
            <w:tcW w:w="1714" w:type="dxa"/>
            <w:tcBorders>
              <w:top w:val="nil"/>
              <w:bottom w:val="single" w:sz="4" w:space="0" w:color="auto"/>
            </w:tcBorders>
          </w:tcPr>
          <w:p w14:paraId="64430A84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0</w:t>
            </w:r>
          </w:p>
        </w:tc>
      </w:tr>
      <w:tr w:rsidR="00CE5171" w:rsidRPr="00CE5171" w14:paraId="53D88380" w14:textId="77777777" w:rsidTr="00C670CC">
        <w:tc>
          <w:tcPr>
            <w:tcW w:w="1421" w:type="dxa"/>
            <w:tcBorders>
              <w:top w:val="single" w:sz="4" w:space="0" w:color="auto"/>
              <w:bottom w:val="single" w:sz="4" w:space="0" w:color="auto"/>
            </w:tcBorders>
          </w:tcPr>
          <w:p w14:paraId="7EFE45BA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Total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7BC5F8DD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5</w:t>
            </w:r>
          </w:p>
        </w:tc>
        <w:tc>
          <w:tcPr>
            <w:tcW w:w="743" w:type="dxa"/>
            <w:tcBorders>
              <w:top w:val="single" w:sz="4" w:space="0" w:color="auto"/>
              <w:bottom w:val="single" w:sz="4" w:space="0" w:color="auto"/>
            </w:tcBorders>
          </w:tcPr>
          <w:p w14:paraId="74E91FB5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</w:tcPr>
          <w:p w14:paraId="2E725279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5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</w:tcPr>
          <w:p w14:paraId="72D2BF33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19FE002A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5</w:t>
            </w:r>
          </w:p>
        </w:tc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</w:tcPr>
          <w:p w14:paraId="40590FD1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696" w:type="dxa"/>
            <w:tcBorders>
              <w:top w:val="single" w:sz="4" w:space="0" w:color="auto"/>
              <w:bottom w:val="single" w:sz="4" w:space="0" w:color="auto"/>
            </w:tcBorders>
          </w:tcPr>
          <w:p w14:paraId="33C0A67C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5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14:paraId="00BFA98F" w14:textId="77777777" w:rsidR="000F541C" w:rsidRPr="00CE5171" w:rsidRDefault="000F541C" w:rsidP="00C670CC">
            <w:pPr>
              <w:adjustRightInd w:val="0"/>
              <w:ind w:right="-22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CE5171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</w:tr>
    </w:tbl>
    <w:p w14:paraId="3439BA51" w14:textId="77777777" w:rsidR="00FC6B08" w:rsidRPr="00CE5171" w:rsidRDefault="000F541C" w:rsidP="000F541C">
      <w:pPr>
        <w:adjustRightInd w:val="0"/>
        <w:ind w:right="-22"/>
        <w:rPr>
          <w:color w:val="0D0D0D" w:themeColor="text1" w:themeTint="F2"/>
          <w:szCs w:val="24"/>
        </w:rPr>
      </w:pPr>
      <w:r w:rsidRPr="00CE5171">
        <w:rPr>
          <w:color w:val="0D0D0D" w:themeColor="text1" w:themeTint="F2"/>
          <w:szCs w:val="24"/>
        </w:rPr>
        <w:t>Sumber : Data primer hasil uji SPSS</w:t>
      </w:r>
    </w:p>
    <w:p w14:paraId="25AD7B30" w14:textId="77777777" w:rsidR="000F541C" w:rsidRPr="00CE5171" w:rsidRDefault="000F541C" w:rsidP="00FC6B08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0B5B980A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Gambar (jika perlu):</w:t>
      </w:r>
    </w:p>
    <w:p w14:paraId="53E46291" w14:textId="77777777" w:rsidR="00FC6B08" w:rsidRPr="00CE5171" w:rsidRDefault="00FC6B08" w:rsidP="00FC6B08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Penomoran gambar berurutan mulai gambar 1, gambar 2, dst.</w:t>
      </w:r>
    </w:p>
    <w:p w14:paraId="7BA63195" w14:textId="77777777" w:rsidR="00FC6B08" w:rsidRPr="00CE5171" w:rsidRDefault="00FC6B08" w:rsidP="00FC6B08">
      <w:pPr>
        <w:pStyle w:val="ListParagraph"/>
        <w:numPr>
          <w:ilvl w:val="0"/>
          <w:numId w:val="19"/>
        </w:numPr>
        <w:ind w:left="851" w:hanging="425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Judul gambar berada di bawah gambar, alignment: center, 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(10-12), line spacing: single</w:t>
      </w:r>
    </w:p>
    <w:p w14:paraId="31C92A53" w14:textId="77777777" w:rsidR="00FC6B08" w:rsidRPr="00CE5171" w:rsidRDefault="00FC6B08" w:rsidP="00FC6B08">
      <w:pPr>
        <w:pStyle w:val="ListParagraph"/>
        <w:ind w:left="426"/>
        <w:jc w:val="center"/>
        <w:rPr>
          <w:rFonts w:asciiTheme="majorHAnsi" w:hAnsiTheme="majorHAnsi"/>
          <w:color w:val="0D0D0D" w:themeColor="text1" w:themeTint="F2"/>
          <w:sz w:val="20"/>
          <w:szCs w:val="24"/>
          <w:lang w:val="id-ID"/>
        </w:rPr>
      </w:pPr>
    </w:p>
    <w:p w14:paraId="0D697C1C" w14:textId="41B92DD0" w:rsidR="00541A16" w:rsidRPr="00CE5171" w:rsidRDefault="00E83573" w:rsidP="00541A16">
      <w:pPr>
        <w:spacing w:after="100" w:afterAutospacing="1" w:line="240" w:lineRule="auto"/>
        <w:rPr>
          <w:rFonts w:asciiTheme="majorHAnsi" w:hAnsiTheme="majorHAnsi"/>
          <w:b/>
          <w:color w:val="0D0D0D" w:themeColor="text1" w:themeTint="F2"/>
          <w:szCs w:val="24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</w:rPr>
        <w:t>Pembahasan</w:t>
      </w:r>
    </w:p>
    <w:p w14:paraId="22CAFC5D" w14:textId="77777777" w:rsidR="00FC6B08" w:rsidRPr="00CE5171" w:rsidRDefault="00FC6B08" w:rsidP="00FC6B08">
      <w:pPr>
        <w:spacing w:line="240" w:lineRule="auto"/>
        <w:jc w:val="both"/>
        <w:rPr>
          <w:rFonts w:asciiTheme="majorHAnsi" w:hAnsiTheme="majorHAnsi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  <w:u w:val="single"/>
        </w:rPr>
        <w:t>Sistematika Penulisan:</w:t>
      </w:r>
    </w:p>
    <w:p w14:paraId="60404C7B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lignment: justify</w:t>
      </w:r>
    </w:p>
    <w:p w14:paraId="1DC2FC94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Font: </w:t>
      </w:r>
      <w:r w:rsidR="000F541C" w:rsidRPr="00CE5171">
        <w:rPr>
          <w:rFonts w:asciiTheme="majorHAnsi" w:hAnsiTheme="majorHAnsi"/>
          <w:b/>
          <w:color w:val="0D0D0D" w:themeColor="text1" w:themeTint="F2"/>
          <w:szCs w:val="24"/>
          <w:lang w:val="en-ID"/>
        </w:rPr>
        <w:t>Times New Roman</w:t>
      </w:r>
      <w:r w:rsidR="0077191F"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 </w:t>
      </w: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(12)</w:t>
      </w:r>
    </w:p>
    <w:p w14:paraId="5C6070D6" w14:textId="77777777" w:rsidR="00FC6B08" w:rsidRPr="00CE5171" w:rsidRDefault="000F541C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Line spacing: 1,5</w:t>
      </w:r>
    </w:p>
    <w:p w14:paraId="7AD5AEFC" w14:textId="77777777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Before: 0</w:t>
      </w:r>
    </w:p>
    <w:p w14:paraId="72A6F34D" w14:textId="14D8485A" w:rsidR="00FC6B08" w:rsidRPr="00CE5171" w:rsidRDefault="00FC6B08" w:rsidP="00FC6B08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 xml:space="preserve">After: </w:t>
      </w:r>
      <w:r w:rsidR="002C5D8A">
        <w:rPr>
          <w:rFonts w:asciiTheme="majorHAnsi" w:hAnsiTheme="majorHAnsi"/>
          <w:color w:val="0D0D0D" w:themeColor="text1" w:themeTint="F2"/>
          <w:szCs w:val="24"/>
        </w:rPr>
        <w:t>0</w:t>
      </w:r>
    </w:p>
    <w:p w14:paraId="1099D5B6" w14:textId="77777777" w:rsidR="002C5D8A" w:rsidRDefault="00FC6B08" w:rsidP="002C5D8A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Sistem sitasi / kutipan harus menggunakan citation manager (EndNote, Mendeley, Zotero, dll) dengan style APA6th.</w:t>
      </w:r>
    </w:p>
    <w:p w14:paraId="327474AD" w14:textId="019BEE74" w:rsidR="00541A16" w:rsidRPr="00CF3253" w:rsidRDefault="00E83573" w:rsidP="002C5D8A">
      <w:pPr>
        <w:ind w:left="66"/>
        <w:jc w:val="both"/>
        <w:rPr>
          <w:rFonts w:asciiTheme="majorHAnsi" w:hAnsiTheme="majorHAnsi"/>
          <w:color w:val="0D0D0D" w:themeColor="text1" w:themeTint="F2"/>
          <w:szCs w:val="24"/>
          <w:lang w:val="en-US"/>
        </w:rPr>
      </w:pPr>
      <w:r>
        <w:rPr>
          <w:rFonts w:asciiTheme="majorHAnsi" w:hAnsiTheme="majorHAnsi"/>
          <w:b/>
          <w:color w:val="0D0D0D" w:themeColor="text1" w:themeTint="F2"/>
          <w:szCs w:val="24"/>
          <w:lang w:val="en-US"/>
        </w:rPr>
        <w:t>Daftar Pustaka</w:t>
      </w:r>
    </w:p>
    <w:p w14:paraId="38ACD4CF" w14:textId="77777777" w:rsidR="00B41432" w:rsidRPr="00CE5171" w:rsidRDefault="00B41432" w:rsidP="00B41432">
      <w:pPr>
        <w:spacing w:line="240" w:lineRule="auto"/>
        <w:jc w:val="both"/>
        <w:rPr>
          <w:rFonts w:asciiTheme="majorHAnsi" w:hAnsiTheme="majorHAnsi"/>
          <w:b/>
          <w:color w:val="0D0D0D" w:themeColor="text1" w:themeTint="F2"/>
          <w:szCs w:val="24"/>
          <w:u w:val="single"/>
        </w:rPr>
      </w:pPr>
      <w:r w:rsidRPr="00CE5171">
        <w:rPr>
          <w:rFonts w:asciiTheme="majorHAnsi" w:hAnsiTheme="majorHAnsi"/>
          <w:b/>
          <w:color w:val="0D0D0D" w:themeColor="text1" w:themeTint="F2"/>
          <w:szCs w:val="24"/>
          <w:u w:val="single"/>
        </w:rPr>
        <w:t>Sistematika Penulisan:</w:t>
      </w:r>
    </w:p>
    <w:p w14:paraId="596CD95F" w14:textId="77777777" w:rsidR="00B41432" w:rsidRPr="00CE5171" w:rsidRDefault="00B41432" w:rsidP="00B41432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Alignment: justify</w:t>
      </w:r>
    </w:p>
    <w:p w14:paraId="3FDBF8FD" w14:textId="77777777" w:rsidR="00B41432" w:rsidRPr="00CE5171" w:rsidRDefault="00B41432" w:rsidP="00B41432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Tab default (citation manager)</w:t>
      </w:r>
    </w:p>
    <w:p w14:paraId="74EBD5D4" w14:textId="77777777" w:rsidR="00B41432" w:rsidRPr="00CE5171" w:rsidRDefault="00B41432" w:rsidP="00B41432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Font: 12)</w:t>
      </w:r>
    </w:p>
    <w:p w14:paraId="167710A4" w14:textId="77777777" w:rsidR="000F541C" w:rsidRPr="00CE5171" w:rsidRDefault="000F541C" w:rsidP="000F541C">
      <w:pPr>
        <w:pStyle w:val="ListParagraph"/>
        <w:numPr>
          <w:ilvl w:val="0"/>
          <w:numId w:val="13"/>
        </w:numPr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  <w:r w:rsidRPr="00CE5171">
        <w:rPr>
          <w:rFonts w:asciiTheme="majorHAnsi" w:hAnsiTheme="majorHAnsi"/>
          <w:color w:val="0D0D0D" w:themeColor="text1" w:themeTint="F2"/>
          <w:szCs w:val="24"/>
          <w:lang w:val="id-ID"/>
        </w:rPr>
        <w:t>Sistem sitasi / kutipan harus menggunakan citation manager (EndNote, Mendeley, Zotero, dll) dengan style APA6th.</w:t>
      </w:r>
    </w:p>
    <w:p w14:paraId="70C62955" w14:textId="77777777" w:rsidR="000F541C" w:rsidRPr="00CE5171" w:rsidRDefault="000F541C" w:rsidP="000F541C">
      <w:pPr>
        <w:pStyle w:val="ListParagraph"/>
        <w:ind w:left="426"/>
        <w:jc w:val="both"/>
        <w:rPr>
          <w:rFonts w:asciiTheme="majorHAnsi" w:hAnsiTheme="majorHAnsi"/>
          <w:color w:val="0D0D0D" w:themeColor="text1" w:themeTint="F2"/>
          <w:szCs w:val="24"/>
          <w:lang w:val="id-ID"/>
        </w:rPr>
      </w:pPr>
    </w:p>
    <w:p w14:paraId="7D2CA633" w14:textId="77777777" w:rsidR="00B41432" w:rsidRPr="00CE5171" w:rsidRDefault="00B41432" w:rsidP="00541A16">
      <w:pPr>
        <w:spacing w:after="100" w:afterAutospacing="1" w:line="240" w:lineRule="auto"/>
        <w:ind w:left="567" w:hanging="567"/>
        <w:jc w:val="both"/>
        <w:rPr>
          <w:rFonts w:asciiTheme="majorHAnsi" w:hAnsiTheme="majorHAnsi"/>
          <w:noProof/>
          <w:color w:val="0D0D0D" w:themeColor="text1" w:themeTint="F2"/>
          <w:szCs w:val="24"/>
        </w:rPr>
      </w:pPr>
    </w:p>
    <w:sectPr w:rsidR="00B41432" w:rsidRPr="00CE5171" w:rsidSect="00683A8B">
      <w:headerReference w:type="default" r:id="rId8"/>
      <w:pgSz w:w="11906" w:h="16838" w:code="9"/>
      <w:pgMar w:top="1418" w:right="1304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9FD75" w14:textId="77777777" w:rsidR="00737CF0" w:rsidRDefault="00737CF0" w:rsidP="007F78FC">
      <w:pPr>
        <w:spacing w:line="240" w:lineRule="auto"/>
      </w:pPr>
      <w:r>
        <w:separator/>
      </w:r>
    </w:p>
  </w:endnote>
  <w:endnote w:type="continuationSeparator" w:id="0">
    <w:p w14:paraId="488061BF" w14:textId="77777777" w:rsidR="00737CF0" w:rsidRDefault="00737CF0" w:rsidP="007F78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3DF5F" w14:textId="77777777" w:rsidR="00737CF0" w:rsidRDefault="00737CF0" w:rsidP="007F78FC">
      <w:pPr>
        <w:spacing w:line="240" w:lineRule="auto"/>
      </w:pPr>
      <w:r>
        <w:separator/>
      </w:r>
    </w:p>
  </w:footnote>
  <w:footnote w:type="continuationSeparator" w:id="0">
    <w:p w14:paraId="45F6C2C7" w14:textId="77777777" w:rsidR="00737CF0" w:rsidRDefault="00737CF0" w:rsidP="007F78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5799" w14:textId="77777777" w:rsidR="00707C48" w:rsidRPr="004A7A6A" w:rsidRDefault="00707C48">
    <w:pPr>
      <w:pStyle w:val="Header"/>
      <w:rPr>
        <w:rFonts w:asciiTheme="minorHAnsi" w:hAnsiTheme="minorHAnsi"/>
        <w:b/>
        <w:lang w:val="en-US"/>
      </w:rPr>
    </w:pPr>
    <w:r w:rsidRPr="003E0F5A">
      <w:rPr>
        <w:rFonts w:asciiTheme="minorHAnsi" w:hAnsiTheme="minorHAnsi"/>
        <w:b/>
      </w:rPr>
      <w:t xml:space="preserve">Template Manuskrip Artikel Ilmiah – </w:t>
    </w:r>
    <w:r w:rsidR="004A7A6A" w:rsidRPr="004A7A6A">
      <w:rPr>
        <w:rFonts w:asciiTheme="minorHAnsi" w:hAnsiTheme="minorHAnsi"/>
        <w:b/>
        <w:i/>
        <w:lang w:val="en-US"/>
      </w:rPr>
      <w:t>Nursing Science Journal</w:t>
    </w:r>
    <w:r w:rsidR="004A7A6A">
      <w:rPr>
        <w:rFonts w:asciiTheme="minorHAnsi" w:hAnsiTheme="minorHAnsi"/>
        <w:b/>
        <w:lang w:val="en-US"/>
      </w:rPr>
      <w:t xml:space="preserve"> (NSJ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719C"/>
    <w:multiLevelType w:val="hybridMultilevel"/>
    <w:tmpl w:val="61626240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7AF7BCC"/>
    <w:multiLevelType w:val="hybridMultilevel"/>
    <w:tmpl w:val="4740E68A"/>
    <w:lvl w:ilvl="0" w:tplc="CF3A69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70E6F"/>
    <w:multiLevelType w:val="hybridMultilevel"/>
    <w:tmpl w:val="B3A08B6A"/>
    <w:lvl w:ilvl="0" w:tplc="0421000F">
      <w:start w:val="1"/>
      <w:numFmt w:val="decimal"/>
      <w:lvlText w:val="%1.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 w15:restartNumberingAfterBreak="0">
    <w:nsid w:val="16544418"/>
    <w:multiLevelType w:val="hybridMultilevel"/>
    <w:tmpl w:val="3D741A38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BE12F5E"/>
    <w:multiLevelType w:val="hybridMultilevel"/>
    <w:tmpl w:val="B5BA2F8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A4E78"/>
    <w:multiLevelType w:val="hybridMultilevel"/>
    <w:tmpl w:val="4DCAC2FE"/>
    <w:lvl w:ilvl="0" w:tplc="751C39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E6834"/>
    <w:multiLevelType w:val="hybridMultilevel"/>
    <w:tmpl w:val="ACDAB5D4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29D62AAD"/>
    <w:multiLevelType w:val="hybridMultilevel"/>
    <w:tmpl w:val="C8C6E68A"/>
    <w:lvl w:ilvl="0" w:tplc="04210019">
      <w:start w:val="1"/>
      <w:numFmt w:val="lowerLetter"/>
      <w:lvlText w:val="%1.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 w15:restartNumberingAfterBreak="0">
    <w:nsid w:val="2D124764"/>
    <w:multiLevelType w:val="hybridMultilevel"/>
    <w:tmpl w:val="1C4E2C32"/>
    <w:lvl w:ilvl="0" w:tplc="04210011">
      <w:start w:val="1"/>
      <w:numFmt w:val="decimal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DD1745A"/>
    <w:multiLevelType w:val="hybridMultilevel"/>
    <w:tmpl w:val="D602C4CA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37BE385E"/>
    <w:multiLevelType w:val="hybridMultilevel"/>
    <w:tmpl w:val="7632FB76"/>
    <w:lvl w:ilvl="0" w:tplc="A42489C4">
      <w:start w:val="1"/>
      <w:numFmt w:val="decimal"/>
      <w:lvlText w:val="Tabel 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E6FE1"/>
    <w:multiLevelType w:val="hybridMultilevel"/>
    <w:tmpl w:val="9C086094"/>
    <w:lvl w:ilvl="0" w:tplc="04210019">
      <w:start w:val="1"/>
      <w:numFmt w:val="lowerLetter"/>
      <w:lvlText w:val="%1."/>
      <w:lvlJc w:val="left"/>
      <w:pPr>
        <w:ind w:left="2280" w:hanging="360"/>
      </w:pPr>
    </w:lvl>
    <w:lvl w:ilvl="1" w:tplc="04210019" w:tentative="1">
      <w:start w:val="1"/>
      <w:numFmt w:val="lowerLetter"/>
      <w:lvlText w:val="%2."/>
      <w:lvlJc w:val="left"/>
      <w:pPr>
        <w:ind w:left="3000" w:hanging="360"/>
      </w:pPr>
    </w:lvl>
    <w:lvl w:ilvl="2" w:tplc="0421001B" w:tentative="1">
      <w:start w:val="1"/>
      <w:numFmt w:val="lowerRoman"/>
      <w:lvlText w:val="%3."/>
      <w:lvlJc w:val="right"/>
      <w:pPr>
        <w:ind w:left="3720" w:hanging="180"/>
      </w:pPr>
    </w:lvl>
    <w:lvl w:ilvl="3" w:tplc="0421000F" w:tentative="1">
      <w:start w:val="1"/>
      <w:numFmt w:val="decimal"/>
      <w:lvlText w:val="%4."/>
      <w:lvlJc w:val="left"/>
      <w:pPr>
        <w:ind w:left="4440" w:hanging="360"/>
      </w:pPr>
    </w:lvl>
    <w:lvl w:ilvl="4" w:tplc="04210019" w:tentative="1">
      <w:start w:val="1"/>
      <w:numFmt w:val="lowerLetter"/>
      <w:lvlText w:val="%5."/>
      <w:lvlJc w:val="left"/>
      <w:pPr>
        <w:ind w:left="5160" w:hanging="360"/>
      </w:pPr>
    </w:lvl>
    <w:lvl w:ilvl="5" w:tplc="0421001B" w:tentative="1">
      <w:start w:val="1"/>
      <w:numFmt w:val="lowerRoman"/>
      <w:lvlText w:val="%6."/>
      <w:lvlJc w:val="right"/>
      <w:pPr>
        <w:ind w:left="5880" w:hanging="180"/>
      </w:pPr>
    </w:lvl>
    <w:lvl w:ilvl="6" w:tplc="0421000F" w:tentative="1">
      <w:start w:val="1"/>
      <w:numFmt w:val="decimal"/>
      <w:lvlText w:val="%7."/>
      <w:lvlJc w:val="left"/>
      <w:pPr>
        <w:ind w:left="6600" w:hanging="360"/>
      </w:pPr>
    </w:lvl>
    <w:lvl w:ilvl="7" w:tplc="04210019" w:tentative="1">
      <w:start w:val="1"/>
      <w:numFmt w:val="lowerLetter"/>
      <w:lvlText w:val="%8."/>
      <w:lvlJc w:val="left"/>
      <w:pPr>
        <w:ind w:left="7320" w:hanging="360"/>
      </w:pPr>
    </w:lvl>
    <w:lvl w:ilvl="8" w:tplc="0421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2" w15:restartNumberingAfterBreak="0">
    <w:nsid w:val="47152BC6"/>
    <w:multiLevelType w:val="hybridMultilevel"/>
    <w:tmpl w:val="EF58C256"/>
    <w:lvl w:ilvl="0" w:tplc="04210019">
      <w:start w:val="1"/>
      <w:numFmt w:val="lowerLetter"/>
      <w:lvlText w:val="%1.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3" w15:restartNumberingAfterBreak="0">
    <w:nsid w:val="54E35F2B"/>
    <w:multiLevelType w:val="hybridMultilevel"/>
    <w:tmpl w:val="644078AC"/>
    <w:lvl w:ilvl="0" w:tplc="04210019">
      <w:start w:val="1"/>
      <w:numFmt w:val="lowerLetter"/>
      <w:lvlText w:val="%1."/>
      <w:lvlJc w:val="left"/>
      <w:pPr>
        <w:ind w:left="1571" w:hanging="360"/>
      </w:pPr>
    </w:lvl>
    <w:lvl w:ilvl="1" w:tplc="04210019" w:tentative="1">
      <w:start w:val="1"/>
      <w:numFmt w:val="lowerLetter"/>
      <w:lvlText w:val="%2."/>
      <w:lvlJc w:val="left"/>
      <w:pPr>
        <w:ind w:left="2291" w:hanging="360"/>
      </w:pPr>
    </w:lvl>
    <w:lvl w:ilvl="2" w:tplc="0421001B" w:tentative="1">
      <w:start w:val="1"/>
      <w:numFmt w:val="lowerRoman"/>
      <w:lvlText w:val="%3."/>
      <w:lvlJc w:val="right"/>
      <w:pPr>
        <w:ind w:left="3011" w:hanging="180"/>
      </w:pPr>
    </w:lvl>
    <w:lvl w:ilvl="3" w:tplc="0421000F" w:tentative="1">
      <w:start w:val="1"/>
      <w:numFmt w:val="decimal"/>
      <w:lvlText w:val="%4."/>
      <w:lvlJc w:val="left"/>
      <w:pPr>
        <w:ind w:left="3731" w:hanging="360"/>
      </w:pPr>
    </w:lvl>
    <w:lvl w:ilvl="4" w:tplc="04210019" w:tentative="1">
      <w:start w:val="1"/>
      <w:numFmt w:val="lowerLetter"/>
      <w:lvlText w:val="%5."/>
      <w:lvlJc w:val="left"/>
      <w:pPr>
        <w:ind w:left="4451" w:hanging="360"/>
      </w:pPr>
    </w:lvl>
    <w:lvl w:ilvl="5" w:tplc="0421001B" w:tentative="1">
      <w:start w:val="1"/>
      <w:numFmt w:val="lowerRoman"/>
      <w:lvlText w:val="%6."/>
      <w:lvlJc w:val="right"/>
      <w:pPr>
        <w:ind w:left="5171" w:hanging="180"/>
      </w:pPr>
    </w:lvl>
    <w:lvl w:ilvl="6" w:tplc="0421000F" w:tentative="1">
      <w:start w:val="1"/>
      <w:numFmt w:val="decimal"/>
      <w:lvlText w:val="%7."/>
      <w:lvlJc w:val="left"/>
      <w:pPr>
        <w:ind w:left="5891" w:hanging="360"/>
      </w:pPr>
    </w:lvl>
    <w:lvl w:ilvl="7" w:tplc="04210019" w:tentative="1">
      <w:start w:val="1"/>
      <w:numFmt w:val="lowerLetter"/>
      <w:lvlText w:val="%8."/>
      <w:lvlJc w:val="left"/>
      <w:pPr>
        <w:ind w:left="6611" w:hanging="360"/>
      </w:pPr>
    </w:lvl>
    <w:lvl w:ilvl="8" w:tplc="0421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4" w15:restartNumberingAfterBreak="0">
    <w:nsid w:val="5A136590"/>
    <w:multiLevelType w:val="hybridMultilevel"/>
    <w:tmpl w:val="2F5C21E0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5A897DDF"/>
    <w:multiLevelType w:val="hybridMultilevel"/>
    <w:tmpl w:val="1C4E2C32"/>
    <w:lvl w:ilvl="0" w:tplc="04210011">
      <w:start w:val="1"/>
      <w:numFmt w:val="decimal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5BF164BE"/>
    <w:multiLevelType w:val="hybridMultilevel"/>
    <w:tmpl w:val="D602C4CA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5F9C3B1E"/>
    <w:multiLevelType w:val="hybridMultilevel"/>
    <w:tmpl w:val="77986EE8"/>
    <w:lvl w:ilvl="0" w:tplc="751C39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321AC9"/>
    <w:multiLevelType w:val="hybridMultilevel"/>
    <w:tmpl w:val="7DBC2E6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10698"/>
    <w:multiLevelType w:val="hybridMultilevel"/>
    <w:tmpl w:val="2F5C21E0"/>
    <w:lvl w:ilvl="0" w:tplc="04210019">
      <w:start w:val="1"/>
      <w:numFmt w:val="lowerLetter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74326F81"/>
    <w:multiLevelType w:val="hybridMultilevel"/>
    <w:tmpl w:val="084C922A"/>
    <w:lvl w:ilvl="0" w:tplc="0421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6D64185"/>
    <w:multiLevelType w:val="hybridMultilevel"/>
    <w:tmpl w:val="AF329D7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2011130">
    <w:abstractNumId w:val="10"/>
  </w:num>
  <w:num w:numId="2" w16cid:durableId="1026980167">
    <w:abstractNumId w:val="5"/>
  </w:num>
  <w:num w:numId="3" w16cid:durableId="161044809">
    <w:abstractNumId w:val="17"/>
  </w:num>
  <w:num w:numId="4" w16cid:durableId="714041840">
    <w:abstractNumId w:val="11"/>
  </w:num>
  <w:num w:numId="5" w16cid:durableId="1845901863">
    <w:abstractNumId w:val="2"/>
  </w:num>
  <w:num w:numId="6" w16cid:durableId="202064596">
    <w:abstractNumId w:val="0"/>
  </w:num>
  <w:num w:numId="7" w16cid:durableId="875776895">
    <w:abstractNumId w:val="7"/>
  </w:num>
  <w:num w:numId="8" w16cid:durableId="647243576">
    <w:abstractNumId w:val="12"/>
  </w:num>
  <w:num w:numId="9" w16cid:durableId="1535918525">
    <w:abstractNumId w:val="13"/>
  </w:num>
  <w:num w:numId="10" w16cid:durableId="1711689034">
    <w:abstractNumId w:val="21"/>
  </w:num>
  <w:num w:numId="11" w16cid:durableId="1032075507">
    <w:abstractNumId w:val="18"/>
  </w:num>
  <w:num w:numId="12" w16cid:durableId="886917405">
    <w:abstractNumId w:val="4"/>
  </w:num>
  <w:num w:numId="13" w16cid:durableId="2126532437">
    <w:abstractNumId w:val="1"/>
  </w:num>
  <w:num w:numId="14" w16cid:durableId="1451630463">
    <w:abstractNumId w:val="3"/>
  </w:num>
  <w:num w:numId="15" w16cid:durableId="1373191618">
    <w:abstractNumId w:val="6"/>
  </w:num>
  <w:num w:numId="16" w16cid:durableId="1751539018">
    <w:abstractNumId w:val="9"/>
  </w:num>
  <w:num w:numId="17" w16cid:durableId="52388070">
    <w:abstractNumId w:val="19"/>
  </w:num>
  <w:num w:numId="18" w16cid:durableId="1175218963">
    <w:abstractNumId w:val="8"/>
  </w:num>
  <w:num w:numId="19" w16cid:durableId="1833135672">
    <w:abstractNumId w:val="20"/>
  </w:num>
  <w:num w:numId="20" w16cid:durableId="1145900838">
    <w:abstractNumId w:val="16"/>
  </w:num>
  <w:num w:numId="21" w16cid:durableId="834882729">
    <w:abstractNumId w:val="14"/>
  </w:num>
  <w:num w:numId="22" w16cid:durableId="3434760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wMjY2NDYwNDBQ0lEKTi0uzszPAykwNKgFAIwGyzotAAAA"/>
    <w:docVar w:name="EN.Layout" w:val="&lt;ENLayout&gt;&lt;Style&gt;APA 6th unimu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t95xesct50t6evz5ppzs5ha9e2pdafs00f&quot;&gt;My EndNote Library&lt;record-ids&gt;&lt;item&gt;2041&lt;/item&gt;&lt;item&gt;2046&lt;/item&gt;&lt;item&gt;2068&lt;/item&gt;&lt;item&gt;2069&lt;/item&gt;&lt;item&gt;2078&lt;/item&gt;&lt;item&gt;2124&lt;/item&gt;&lt;item&gt;2482&lt;/item&gt;&lt;item&gt;3424&lt;/item&gt;&lt;item&gt;3556&lt;/item&gt;&lt;item&gt;3638&lt;/item&gt;&lt;item&gt;3641&lt;/item&gt;&lt;item&gt;4241&lt;/item&gt;&lt;item&gt;4350&lt;/item&gt;&lt;item&gt;4460&lt;/item&gt;&lt;item&gt;4461&lt;/item&gt;&lt;item&gt;4587&lt;/item&gt;&lt;item&gt;4649&lt;/item&gt;&lt;item&gt;4650&lt;/item&gt;&lt;item&gt;4651&lt;/item&gt;&lt;item&gt;4652&lt;/item&gt;&lt;item&gt;4763&lt;/item&gt;&lt;item&gt;4997&lt;/item&gt;&lt;item&gt;5221&lt;/item&gt;&lt;item&gt;5222&lt;/item&gt;&lt;item&gt;5223&lt;/item&gt;&lt;item&gt;5224&lt;/item&gt;&lt;item&gt;5225&lt;/item&gt;&lt;item&gt;5227&lt;/item&gt;&lt;item&gt;5234&lt;/item&gt;&lt;item&gt;5286&lt;/item&gt;&lt;/record-ids&gt;&lt;/item&gt;&lt;/Libraries&gt;"/>
  </w:docVars>
  <w:rsids>
    <w:rsidRoot w:val="007F78FC"/>
    <w:rsid w:val="00051CC7"/>
    <w:rsid w:val="0006634D"/>
    <w:rsid w:val="000672B0"/>
    <w:rsid w:val="000706C6"/>
    <w:rsid w:val="000D623C"/>
    <w:rsid w:val="000F541C"/>
    <w:rsid w:val="001265E3"/>
    <w:rsid w:val="00127B0C"/>
    <w:rsid w:val="00170BFA"/>
    <w:rsid w:val="0018576D"/>
    <w:rsid w:val="00195617"/>
    <w:rsid w:val="001A2A5C"/>
    <w:rsid w:val="001B2456"/>
    <w:rsid w:val="001E78AA"/>
    <w:rsid w:val="0021062C"/>
    <w:rsid w:val="00257D1E"/>
    <w:rsid w:val="00265566"/>
    <w:rsid w:val="002C0208"/>
    <w:rsid w:val="002C5D8A"/>
    <w:rsid w:val="002F3659"/>
    <w:rsid w:val="00331C2C"/>
    <w:rsid w:val="00336F48"/>
    <w:rsid w:val="00350782"/>
    <w:rsid w:val="00357BD7"/>
    <w:rsid w:val="00361D7F"/>
    <w:rsid w:val="00364AF1"/>
    <w:rsid w:val="003A15C6"/>
    <w:rsid w:val="003B69CA"/>
    <w:rsid w:val="003E0F5A"/>
    <w:rsid w:val="004005F9"/>
    <w:rsid w:val="00411E5B"/>
    <w:rsid w:val="004224B5"/>
    <w:rsid w:val="0045406B"/>
    <w:rsid w:val="0045764B"/>
    <w:rsid w:val="004702FD"/>
    <w:rsid w:val="0048434F"/>
    <w:rsid w:val="00497AD6"/>
    <w:rsid w:val="004A7A6A"/>
    <w:rsid w:val="004B4DE0"/>
    <w:rsid w:val="004C0BEB"/>
    <w:rsid w:val="004E380C"/>
    <w:rsid w:val="005155EF"/>
    <w:rsid w:val="00517B07"/>
    <w:rsid w:val="00541A16"/>
    <w:rsid w:val="00546A21"/>
    <w:rsid w:val="0055251C"/>
    <w:rsid w:val="0055511C"/>
    <w:rsid w:val="00557E9C"/>
    <w:rsid w:val="00564716"/>
    <w:rsid w:val="00581A80"/>
    <w:rsid w:val="005849CB"/>
    <w:rsid w:val="00596B5B"/>
    <w:rsid w:val="005A240E"/>
    <w:rsid w:val="005A2BC3"/>
    <w:rsid w:val="005D5F25"/>
    <w:rsid w:val="005E1A98"/>
    <w:rsid w:val="0060040F"/>
    <w:rsid w:val="00602507"/>
    <w:rsid w:val="006277DD"/>
    <w:rsid w:val="00631CFF"/>
    <w:rsid w:val="00645CE8"/>
    <w:rsid w:val="00676CB5"/>
    <w:rsid w:val="00680CDA"/>
    <w:rsid w:val="006827A4"/>
    <w:rsid w:val="00683A8B"/>
    <w:rsid w:val="00692105"/>
    <w:rsid w:val="0069417E"/>
    <w:rsid w:val="006C6998"/>
    <w:rsid w:val="00702374"/>
    <w:rsid w:val="00707C48"/>
    <w:rsid w:val="00737CF0"/>
    <w:rsid w:val="0077191F"/>
    <w:rsid w:val="007729E7"/>
    <w:rsid w:val="007B7BFA"/>
    <w:rsid w:val="007C47A0"/>
    <w:rsid w:val="007E042C"/>
    <w:rsid w:val="007F78FC"/>
    <w:rsid w:val="0081520C"/>
    <w:rsid w:val="008774B5"/>
    <w:rsid w:val="008A422B"/>
    <w:rsid w:val="008F248A"/>
    <w:rsid w:val="00903959"/>
    <w:rsid w:val="00921EA1"/>
    <w:rsid w:val="00925D35"/>
    <w:rsid w:val="00942F79"/>
    <w:rsid w:val="00980FFB"/>
    <w:rsid w:val="00985224"/>
    <w:rsid w:val="009928B4"/>
    <w:rsid w:val="00992FCF"/>
    <w:rsid w:val="009B2CC4"/>
    <w:rsid w:val="009C7E61"/>
    <w:rsid w:val="00A0170E"/>
    <w:rsid w:val="00A11C90"/>
    <w:rsid w:val="00A25F30"/>
    <w:rsid w:val="00A446D3"/>
    <w:rsid w:val="00A50C7C"/>
    <w:rsid w:val="00A628E4"/>
    <w:rsid w:val="00A71A29"/>
    <w:rsid w:val="00AB6B60"/>
    <w:rsid w:val="00AD7A18"/>
    <w:rsid w:val="00B11685"/>
    <w:rsid w:val="00B27A77"/>
    <w:rsid w:val="00B41432"/>
    <w:rsid w:val="00B46EF5"/>
    <w:rsid w:val="00B513D5"/>
    <w:rsid w:val="00BC0A93"/>
    <w:rsid w:val="00BD53E2"/>
    <w:rsid w:val="00C4765C"/>
    <w:rsid w:val="00C74387"/>
    <w:rsid w:val="00C80869"/>
    <w:rsid w:val="00CB052C"/>
    <w:rsid w:val="00CC07CA"/>
    <w:rsid w:val="00CC6F03"/>
    <w:rsid w:val="00CE5171"/>
    <w:rsid w:val="00CF3253"/>
    <w:rsid w:val="00CF7AA8"/>
    <w:rsid w:val="00D057A2"/>
    <w:rsid w:val="00D12988"/>
    <w:rsid w:val="00D25985"/>
    <w:rsid w:val="00D554F4"/>
    <w:rsid w:val="00D80064"/>
    <w:rsid w:val="00DC1228"/>
    <w:rsid w:val="00DE24D8"/>
    <w:rsid w:val="00DF6D0A"/>
    <w:rsid w:val="00E2067C"/>
    <w:rsid w:val="00E4664E"/>
    <w:rsid w:val="00E83573"/>
    <w:rsid w:val="00EA5426"/>
    <w:rsid w:val="00EB33BF"/>
    <w:rsid w:val="00EF0C59"/>
    <w:rsid w:val="00F044B4"/>
    <w:rsid w:val="00F17231"/>
    <w:rsid w:val="00F429B1"/>
    <w:rsid w:val="00F93828"/>
    <w:rsid w:val="00FA09AB"/>
    <w:rsid w:val="00FC6689"/>
    <w:rsid w:val="00FC6B08"/>
    <w:rsid w:val="00FE6B27"/>
    <w:rsid w:val="00FF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FD9AF1"/>
  <w15:docId w15:val="{DE0F2B76-D5D7-4407-A639-595A17A89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id-ID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5E3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170BFA"/>
  </w:style>
  <w:style w:type="character" w:customStyle="1" w:styleId="longtext">
    <w:name w:val="longtext"/>
    <w:basedOn w:val="DefaultParagraphFont"/>
    <w:rsid w:val="00170BFA"/>
  </w:style>
  <w:style w:type="paragraph" w:customStyle="1" w:styleId="EndNoteBibliographyTitle">
    <w:name w:val="EndNote Bibliography Title"/>
    <w:basedOn w:val="Normal"/>
    <w:link w:val="EndNoteBibliographyTitleChar"/>
    <w:rsid w:val="00FF5023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F5023"/>
    <w:rPr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F5023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F5023"/>
    <w:rPr>
      <w:noProof/>
      <w:lang w:val="en-US"/>
    </w:r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0672B0"/>
    <w:pPr>
      <w:spacing w:line="240" w:lineRule="auto"/>
      <w:ind w:left="720"/>
      <w:contextualSpacing/>
    </w:pPr>
    <w:rPr>
      <w:rFonts w:cstheme="minorBidi"/>
      <w:lang w:val="en-US"/>
    </w:rPr>
  </w:style>
  <w:style w:type="table" w:styleId="TableGrid">
    <w:name w:val="Table Grid"/>
    <w:basedOn w:val="TableNormal"/>
    <w:uiPriority w:val="39"/>
    <w:rsid w:val="000672B0"/>
    <w:pPr>
      <w:spacing w:line="240" w:lineRule="auto"/>
    </w:pPr>
    <w:rPr>
      <w:rFonts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C1228"/>
    <w:pPr>
      <w:spacing w:line="240" w:lineRule="auto"/>
    </w:pPr>
    <w:rPr>
      <w:rFonts w:cstheme="minorBidi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1228"/>
    <w:rPr>
      <w:rFonts w:cstheme="minorBidi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E0F5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F5A"/>
  </w:style>
  <w:style w:type="paragraph" w:styleId="Footer">
    <w:name w:val="footer"/>
    <w:basedOn w:val="Normal"/>
    <w:link w:val="FooterChar"/>
    <w:uiPriority w:val="99"/>
    <w:unhideWhenUsed/>
    <w:rsid w:val="003E0F5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F5A"/>
  </w:style>
  <w:style w:type="character" w:customStyle="1" w:styleId="ListParagraphChar">
    <w:name w:val="List Paragraph Char"/>
    <w:aliases w:val="Body of text Char"/>
    <w:basedOn w:val="DefaultParagraphFont"/>
    <w:link w:val="ListParagraph"/>
    <w:uiPriority w:val="34"/>
    <w:rsid w:val="00541A16"/>
    <w:rPr>
      <w:rFonts w:cstheme="minorBidi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541A16"/>
    <w:pPr>
      <w:spacing w:line="240" w:lineRule="auto"/>
    </w:pPr>
    <w:rPr>
      <w:rFonts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1A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A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2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EEC8F-CACA-4F66-A243-2E7A434F3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mus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ef yanto</dc:creator>
  <cp:lastModifiedBy>ACER</cp:lastModifiedBy>
  <cp:revision>2</cp:revision>
  <dcterms:created xsi:type="dcterms:W3CDTF">2022-07-01T04:02:00Z</dcterms:created>
  <dcterms:modified xsi:type="dcterms:W3CDTF">2022-07-01T04:02:00Z</dcterms:modified>
</cp:coreProperties>
</file>